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21A88CE0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2C6803" w:rsidRPr="00675224" w14:paraId="7361437B" w14:textId="77777777" w:rsidTr="00AD7E30">
        <w:trPr>
          <w:trHeight w:val="284"/>
        </w:trPr>
        <w:tc>
          <w:tcPr>
            <w:tcW w:w="2689" w:type="dxa"/>
          </w:tcPr>
          <w:p w14:paraId="56F881E3" w14:textId="354240FD" w:rsidR="002C6803" w:rsidRPr="00675224" w:rsidRDefault="002C6803" w:rsidP="002C6803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169BD5AE" w14:textId="7D8648CD" w:rsidR="002C6803" w:rsidRPr="00FE69CA" w:rsidRDefault="002C6803" w:rsidP="00AD7E30">
            <w:pPr>
              <w:keepNext/>
              <w:tabs>
                <w:tab w:val="left" w:pos="708"/>
              </w:tabs>
              <w:ind w:left="135" w:right="-625"/>
              <w:outlineLvl w:val="0"/>
              <w:rPr>
                <w:sz w:val="18"/>
                <w:szCs w:val="18"/>
                <w:lang w:eastAsia="zh-CN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2C6803" w:rsidRPr="00675224" w14:paraId="3BBF9D36" w14:textId="77777777" w:rsidTr="00AD7E30">
        <w:trPr>
          <w:trHeight w:val="302"/>
        </w:trPr>
        <w:tc>
          <w:tcPr>
            <w:tcW w:w="2689" w:type="dxa"/>
          </w:tcPr>
          <w:p w14:paraId="7566CCA0" w14:textId="605F650F" w:rsidR="002C6803" w:rsidRPr="00675224" w:rsidRDefault="002C6803" w:rsidP="002C6803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03C51B94" w14:textId="23DD86BC" w:rsidR="002C6803" w:rsidRPr="00FE69CA" w:rsidRDefault="002C6803" w:rsidP="00AD7E30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2C6803" w:rsidRPr="00675224" w14:paraId="27FE894F" w14:textId="77777777" w:rsidTr="00AD7E30">
        <w:trPr>
          <w:trHeight w:val="284"/>
        </w:trPr>
        <w:tc>
          <w:tcPr>
            <w:tcW w:w="2689" w:type="dxa"/>
          </w:tcPr>
          <w:p w14:paraId="40FEED0B" w14:textId="3A4FC736" w:rsidR="002C6803" w:rsidRPr="00675224" w:rsidRDefault="002C6803" w:rsidP="002C6803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0ED8A354" w14:textId="363BF899" w:rsidR="002C6803" w:rsidRPr="00FE69CA" w:rsidRDefault="002C6803" w:rsidP="00AD7E30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2C6803" w:rsidRPr="00675224" w14:paraId="1A5CF712" w14:textId="77777777" w:rsidTr="00AD7E30">
        <w:trPr>
          <w:trHeight w:val="269"/>
        </w:trPr>
        <w:tc>
          <w:tcPr>
            <w:tcW w:w="2689" w:type="dxa"/>
          </w:tcPr>
          <w:p w14:paraId="6AE67396" w14:textId="2827B72D" w:rsidR="002C6803" w:rsidRPr="00675224" w:rsidRDefault="002C6803" w:rsidP="002C6803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25ED442B" w14:textId="3C034A7F" w:rsidR="002C6803" w:rsidRPr="00FE69CA" w:rsidRDefault="002C6803" w:rsidP="00AD7E30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2C6803" w:rsidRPr="00AD7E30" w14:paraId="26715246" w14:textId="77777777" w:rsidTr="00AD7E30">
        <w:trPr>
          <w:trHeight w:val="282"/>
        </w:trPr>
        <w:tc>
          <w:tcPr>
            <w:tcW w:w="2689" w:type="dxa"/>
          </w:tcPr>
          <w:p w14:paraId="7B7F3205" w14:textId="752D2AED" w:rsidR="002C6803" w:rsidRPr="00675224" w:rsidRDefault="002C6803" w:rsidP="002C6803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59AEEAC4" w14:textId="643AA5B0" w:rsidR="002C6803" w:rsidRPr="00FE69CA" w:rsidRDefault="002C6803" w:rsidP="00AD7E30">
            <w:pPr>
              <w:pStyle w:val="TableParagraph"/>
              <w:spacing w:line="240" w:lineRule="auto"/>
              <w:ind w:left="135"/>
              <w:rPr>
                <w:sz w:val="18"/>
                <w:szCs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283770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791FEC" w:rsidRDefault="000017E7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AD7E30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6020974" w:rsidR="000017E7" w:rsidRPr="00675224" w:rsidRDefault="007308C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6813E3">
              <w:rPr>
                <w:b/>
                <w:sz w:val="20"/>
                <w:szCs w:val="20"/>
                <w:lang w:val="ro-RO"/>
              </w:rPr>
              <w:t>PROGRAMAREA CALCULATOARELOR ŞI LIMBAJE DE PROGRAMARE</w:t>
            </w:r>
          </w:p>
        </w:tc>
      </w:tr>
      <w:tr w:rsidR="000017E7" w:rsidRPr="00675224" w14:paraId="6F48BF96" w14:textId="77777777" w:rsidTr="007308C5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EA5A87F" w:rsidR="000017E7" w:rsidRPr="005A6E28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A6E28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43E0E17" w:rsidR="000017E7" w:rsidRPr="005A6E28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A6E28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5CFDAE52" w:rsidR="000017E7" w:rsidRPr="005A6E28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A6E28">
              <w:rPr>
                <w:b/>
                <w:bCs/>
                <w:sz w:val="18"/>
                <w:szCs w:val="18"/>
                <w:lang w:val="ro-RO"/>
              </w:rPr>
              <w:t>E</w:t>
            </w:r>
            <w:r w:rsidR="006F2254" w:rsidRPr="005A6E28">
              <w:rPr>
                <w:b/>
                <w:bCs/>
                <w:sz w:val="18"/>
                <w:szCs w:val="18"/>
                <w:lang w:val="ro-RO"/>
              </w:rPr>
              <w:t>xamen</w:t>
            </w:r>
          </w:p>
        </w:tc>
      </w:tr>
      <w:tr w:rsidR="000017E7" w:rsidRPr="00675224" w14:paraId="30D09C71" w14:textId="77777777" w:rsidTr="007308C5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5F31891B" w:rsidR="000017E7" w:rsidRPr="006F225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6F2254">
              <w:rPr>
                <w:b/>
                <w:bCs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7308C5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10540F05" w:rsidR="000017E7" w:rsidRPr="006F225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6F2254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7308C5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3D0DA02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E483220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2B7E6B1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0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5419F1E3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0261664A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0</w:t>
            </w:r>
          </w:p>
        </w:tc>
      </w:tr>
      <w:tr w:rsidR="000017E7" w:rsidRPr="00675224" w14:paraId="0AA2A26C" w14:textId="77777777" w:rsidTr="007308C5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594EAC71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6C2645D2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135177D0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0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1576C87B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08F5D51A" w:rsidR="000017E7" w:rsidRPr="00675224" w:rsidRDefault="007308C5" w:rsidP="007308C5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0</w:t>
            </w: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1CDCDBAD" w:rsidR="000017E7" w:rsidRPr="00675224" w:rsidRDefault="006522FE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4</w:t>
            </w:r>
            <w:r w:rsidR="00285C76">
              <w:rPr>
                <w:w w:val="105"/>
                <w:sz w:val="18"/>
                <w:lang w:val="ro-RO"/>
              </w:rPr>
              <w:t>1</w:t>
            </w:r>
          </w:p>
        </w:tc>
      </w:tr>
      <w:tr w:rsidR="000017E7" w:rsidRPr="00AD7E30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675224" w14:paraId="29AE413A" w14:textId="77777777" w:rsidTr="006522FE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38E56128" w:rsidR="000017E7" w:rsidRPr="00675224" w:rsidRDefault="00285C76" w:rsidP="006522FE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6522FE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15858C5" w:rsidR="000017E7" w:rsidRPr="002C1192" w:rsidRDefault="006522FE" w:rsidP="002C119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 w:rsidRPr="002C1192">
              <w:rPr>
                <w:sz w:val="18"/>
                <w:szCs w:val="28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1DB4069A" w:rsidR="000017E7" w:rsidRPr="002C1192" w:rsidRDefault="002C1192" w:rsidP="002C119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 w:rsidRPr="002C1192">
              <w:rPr>
                <w:sz w:val="18"/>
                <w:szCs w:val="28"/>
                <w:lang w:val="ro-RO"/>
              </w:rPr>
              <w:t>100</w:t>
            </w:r>
          </w:p>
        </w:tc>
      </w:tr>
      <w:tr w:rsidR="000017E7" w:rsidRPr="00675224" w14:paraId="3319729F" w14:textId="77777777" w:rsidTr="006522FE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54AE43D" w:rsidR="000017E7" w:rsidRPr="002C1192" w:rsidRDefault="006522FE" w:rsidP="002C119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 w:rsidRPr="002C1192">
              <w:rPr>
                <w:sz w:val="18"/>
                <w:szCs w:val="2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AD7E30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4341A0F" w14:textId="77777777" w:rsidR="000017E7" w:rsidRDefault="006522FE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6522FE">
              <w:rPr>
                <w:sz w:val="18"/>
                <w:lang w:val="ro-RO"/>
              </w:rPr>
              <w:t>CP.5 Aplica competente de calcul numeric</w:t>
            </w:r>
          </w:p>
          <w:p w14:paraId="6A6B0FA7" w14:textId="0D8A632A" w:rsidR="006522FE" w:rsidRPr="00675224" w:rsidRDefault="006522FE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6522FE">
              <w:rPr>
                <w:sz w:val="18"/>
                <w:lang w:val="ro-RO"/>
              </w:rPr>
              <w:t>CP.21 Proiectează sisteme de control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18DF436" w14:textId="77777777" w:rsidR="000017E7" w:rsidRDefault="006522FE" w:rsidP="006522FE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6522FE">
              <w:rPr>
                <w:sz w:val="18"/>
                <w:lang w:val="ro-RO"/>
              </w:rPr>
              <w:t>CT.3. Utilizează cu precizie echipamente, instrumente sau</w:t>
            </w:r>
            <w:r>
              <w:rPr>
                <w:sz w:val="18"/>
                <w:lang w:val="ro-RO"/>
              </w:rPr>
              <w:t xml:space="preserve"> </w:t>
            </w:r>
            <w:r w:rsidRPr="006522FE">
              <w:rPr>
                <w:sz w:val="18"/>
                <w:lang w:val="ro-RO"/>
              </w:rPr>
              <w:t>echipamente tehnologice</w:t>
            </w:r>
          </w:p>
          <w:p w14:paraId="46A18C43" w14:textId="5541EC11" w:rsidR="006522FE" w:rsidRPr="00675224" w:rsidRDefault="006522FE" w:rsidP="006522FE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6522FE">
              <w:rPr>
                <w:sz w:val="18"/>
                <w:lang w:val="ro-RO"/>
              </w:rPr>
              <w:t>CT.5. Demonstrează abilitați de rezolvare a problemelor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AD7E30" w14:paraId="2BBC8A4A" w14:textId="77777777" w:rsidTr="00E81962">
        <w:tc>
          <w:tcPr>
            <w:tcW w:w="3123" w:type="dxa"/>
            <w:vAlign w:val="center"/>
          </w:tcPr>
          <w:p w14:paraId="064FA5D0" w14:textId="77777777" w:rsidR="005503BA" w:rsidRDefault="005503BA" w:rsidP="005503BA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:</w:t>
            </w:r>
          </w:p>
          <w:p w14:paraId="3898D2BD" w14:textId="77777777" w:rsidR="005503BA" w:rsidRDefault="005503BA" w:rsidP="00AD64C1">
            <w:pPr>
              <w:pStyle w:val="Default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ndică etapele dezvoltării unui program</w:t>
            </w:r>
          </w:p>
          <w:p w14:paraId="59D95CA6" w14:textId="77777777" w:rsidR="005503BA" w:rsidRDefault="005503BA" w:rsidP="00AD64C1">
            <w:pPr>
              <w:pStyle w:val="Default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descrie concepte fundamentale în programare: variabile, tipuri de date, structuri de control, funcții </w:t>
            </w:r>
          </w:p>
          <w:p w14:paraId="2B118B4E" w14:textId="77777777" w:rsidR="005503BA" w:rsidRDefault="005503BA" w:rsidP="00AD64C1">
            <w:pPr>
              <w:pStyle w:val="Default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xplică algoritmi fundamentali</w:t>
            </w:r>
          </w:p>
          <w:p w14:paraId="5284D677" w14:textId="6F8829E9" w:rsidR="000017E7" w:rsidRPr="005503BA" w:rsidRDefault="005503BA" w:rsidP="00AD64C1">
            <w:pPr>
              <w:pStyle w:val="Default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nalizează modele matematice utilizate în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ngineria autovehiculelor</w:t>
            </w:r>
          </w:p>
        </w:tc>
        <w:tc>
          <w:tcPr>
            <w:tcW w:w="2552" w:type="dxa"/>
            <w:vAlign w:val="center"/>
          </w:tcPr>
          <w:p w14:paraId="598E8BC8" w14:textId="77777777" w:rsidR="005503BA" w:rsidRDefault="005503BA" w:rsidP="005503BA">
            <w:pPr>
              <w:pStyle w:val="Default"/>
              <w:tabs>
                <w:tab w:val="left" w:pos="270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379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:</w:t>
            </w:r>
          </w:p>
          <w:p w14:paraId="4C9550D2" w14:textId="77777777" w:rsidR="005503BA" w:rsidRDefault="005503BA" w:rsidP="00AD64C1">
            <w:pPr>
              <w:pStyle w:val="Default"/>
              <w:numPr>
                <w:ilvl w:val="0"/>
                <w:numId w:val="10"/>
              </w:numPr>
              <w:tabs>
                <w:tab w:val="left" w:pos="270"/>
              </w:tabs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laborează algoritmi pentru rezolvarea problemelor simple și medii</w:t>
            </w:r>
          </w:p>
          <w:p w14:paraId="4E66FFA5" w14:textId="77777777" w:rsidR="005503BA" w:rsidRDefault="005503BA" w:rsidP="00AD64C1">
            <w:pPr>
              <w:pStyle w:val="Default"/>
              <w:numPr>
                <w:ilvl w:val="0"/>
                <w:numId w:val="10"/>
              </w:numPr>
              <w:tabs>
                <w:tab w:val="left" w:pos="270"/>
              </w:tabs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tilizează un mediu de dezvoltare integrat (IDE) pentru implementarea și testarea programelor</w:t>
            </w:r>
          </w:p>
          <w:p w14:paraId="4D246F9E" w14:textId="353FB107" w:rsidR="000017E7" w:rsidRPr="005503BA" w:rsidRDefault="005503BA" w:rsidP="00AD64C1">
            <w:pPr>
              <w:pStyle w:val="Default"/>
              <w:numPr>
                <w:ilvl w:val="0"/>
                <w:numId w:val="10"/>
              </w:numPr>
              <w:tabs>
                <w:tab w:val="left" w:pos="270"/>
              </w:tabs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mplementează soluții software în C/C++</w:t>
            </w:r>
          </w:p>
        </w:tc>
        <w:tc>
          <w:tcPr>
            <w:tcW w:w="3959" w:type="dxa"/>
            <w:vAlign w:val="center"/>
          </w:tcPr>
          <w:p w14:paraId="7C4EB274" w14:textId="77777777" w:rsidR="005503BA" w:rsidRDefault="005503BA" w:rsidP="005503BA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tudentul/absolventul </w:t>
            </w:r>
          </w:p>
          <w:p w14:paraId="37AE7A2B" w14:textId="1B8D2F1F" w:rsidR="005503BA" w:rsidRPr="005503BA" w:rsidRDefault="005503BA" w:rsidP="00AD64C1">
            <w:pPr>
              <w:pStyle w:val="Default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ac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aționamentul logic, evaluarea și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evaluare în luarea deciziilor.</w:t>
            </w:r>
          </w:p>
          <w:p w14:paraId="09DAD8D1" w14:textId="124E5F27" w:rsidR="005503BA" w:rsidRPr="005503BA" w:rsidRDefault="005503BA" w:rsidP="00AD64C1">
            <w:pPr>
              <w:pStyle w:val="Default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ste angajat î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învățarea pe tot parcursul vieții pentr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bândirea și implementarea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lor, după cum este necesar,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5503B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olosind strategii de învățare adecvate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675224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77777777" w:rsidR="000017E7" w:rsidRPr="00675224" w:rsidRDefault="000017E7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</w:p>
        </w:tc>
      </w:tr>
    </w:tbl>
    <w:p w14:paraId="4650D4C2" w14:textId="77777777" w:rsidR="006C7F73" w:rsidRPr="00675224" w:rsidRDefault="006C7F73" w:rsidP="000017E7">
      <w:pPr>
        <w:pStyle w:val="BodyText"/>
        <w:spacing w:before="2"/>
        <w:rPr>
          <w:sz w:val="19"/>
          <w:lang w:val="ro-RO"/>
        </w:rPr>
      </w:pPr>
    </w:p>
    <w:p w14:paraId="6F881038" w14:textId="0AFF4B1B" w:rsidR="000017E7" w:rsidRPr="007308C5" w:rsidRDefault="000017E7" w:rsidP="00AD64C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6"/>
        <w:gridCol w:w="820"/>
        <w:gridCol w:w="1943"/>
        <w:gridCol w:w="1949"/>
      </w:tblGrid>
      <w:tr w:rsidR="007308C5" w:rsidRPr="00380D0B" w14:paraId="414A7C8A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5F62" w14:textId="77777777" w:rsidR="007308C5" w:rsidRPr="00380D0B" w:rsidRDefault="007308C5" w:rsidP="001429D2">
            <w:pPr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C20BF" w14:textId="77777777" w:rsidR="007308C5" w:rsidRPr="00380D0B" w:rsidRDefault="007308C5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19D3" w14:textId="77777777" w:rsidR="007308C5" w:rsidRPr="00380D0B" w:rsidRDefault="007308C5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896B6" w14:textId="77777777" w:rsidR="007308C5" w:rsidRPr="00380D0B" w:rsidRDefault="007308C5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Observaţii</w:t>
            </w:r>
            <w:proofErr w:type="spellEnd"/>
          </w:p>
        </w:tc>
      </w:tr>
      <w:tr w:rsidR="006C7F73" w:rsidRPr="00380D0B" w14:paraId="32AFB146" w14:textId="77777777" w:rsidTr="006C7F73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8B5A" w14:textId="77777777" w:rsidR="006C7F73" w:rsidRPr="00380D0B" w:rsidRDefault="006C7F73" w:rsidP="00AD64C1">
            <w:pPr>
              <w:widowControl/>
              <w:numPr>
                <w:ilvl w:val="0"/>
                <w:numId w:val="2"/>
              </w:numPr>
              <w:autoSpaceDE/>
              <w:autoSpaceDN/>
              <w:ind w:left="270" w:hanging="270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Noţiuni</w:t>
            </w:r>
            <w:proofErr w:type="spellEnd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 xml:space="preserve"> introductive </w:t>
            </w:r>
          </w:p>
          <w:p w14:paraId="3426F801" w14:textId="77777777" w:rsidR="006C7F73" w:rsidRPr="00380D0B" w:rsidRDefault="006C7F73" w:rsidP="00AD64C1">
            <w:pPr>
              <w:widowControl/>
              <w:numPr>
                <w:ilvl w:val="1"/>
                <w:numId w:val="2"/>
              </w:numPr>
              <w:autoSpaceDE/>
              <w:autoSpaceDN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Algoritmi, reprezentarea algoritmilor</w:t>
            </w:r>
          </w:p>
          <w:p w14:paraId="5604FEF3" w14:textId="77777777" w:rsidR="006C7F73" w:rsidRPr="00380D0B" w:rsidRDefault="006C7F73" w:rsidP="00AD64C1">
            <w:pPr>
              <w:widowControl/>
              <w:numPr>
                <w:ilvl w:val="1"/>
                <w:numId w:val="2"/>
              </w:numPr>
              <w:autoSpaceDE/>
              <w:autoSpaceDN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Limbaje de programare-generalități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A026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FEF0FE" w14:textId="77777777" w:rsidR="006C7F73" w:rsidRPr="00380D0B" w:rsidRDefault="006C7F73" w:rsidP="006C7F73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expunerea,</w:t>
            </w:r>
          </w:p>
          <w:p w14:paraId="407003EF" w14:textId="77777777" w:rsidR="006C7F73" w:rsidRPr="00380D0B" w:rsidRDefault="006C7F73" w:rsidP="006C7F73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prelegerea participativă,</w:t>
            </w:r>
          </w:p>
          <w:p w14:paraId="2DFE79CD" w14:textId="2453C27D" w:rsidR="006C7F73" w:rsidRPr="00380D0B" w:rsidRDefault="006C7F73" w:rsidP="006C7F73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lastRenderedPageBreak/>
              <w:t xml:space="preserve">problematizarea,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conversaţia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demonstraţia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>, exemplificare</w:t>
            </w: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379AD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714C5F94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9297" w14:textId="77777777" w:rsidR="006C7F73" w:rsidRPr="00380D0B" w:rsidRDefault="006C7F73" w:rsidP="00AD64C1">
            <w:pPr>
              <w:widowControl/>
              <w:numPr>
                <w:ilvl w:val="0"/>
                <w:numId w:val="3"/>
              </w:numPr>
              <w:autoSpaceDE/>
              <w:autoSpaceDN/>
              <w:ind w:left="270" w:hanging="270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lastRenderedPageBreak/>
              <w:t>Elementele limbajului C/C++</w:t>
            </w:r>
          </w:p>
          <w:p w14:paraId="77745B42" w14:textId="77777777" w:rsidR="006C7F73" w:rsidRPr="00380D0B" w:rsidRDefault="006C7F73" w:rsidP="00AD64C1">
            <w:pPr>
              <w:widowControl/>
              <w:numPr>
                <w:ilvl w:val="1"/>
                <w:numId w:val="3"/>
              </w:numPr>
              <w:autoSpaceDE/>
              <w:autoSpaceDN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Alfabet, constante, variabile, operatori, expresii</w:t>
            </w:r>
          </w:p>
          <w:p w14:paraId="45DDD9DA" w14:textId="77777777" w:rsidR="006C7F73" w:rsidRPr="00380D0B" w:rsidRDefault="006C7F73" w:rsidP="00AD64C1">
            <w:pPr>
              <w:widowControl/>
              <w:numPr>
                <w:ilvl w:val="1"/>
                <w:numId w:val="3"/>
              </w:numPr>
              <w:autoSpaceDE/>
              <w:autoSpaceDN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Structur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sintaxa programelor C</w:t>
            </w:r>
          </w:p>
          <w:p w14:paraId="6AFB692B" w14:textId="77777777" w:rsidR="006C7F73" w:rsidRPr="00380D0B" w:rsidRDefault="006C7F73" w:rsidP="00AD64C1">
            <w:pPr>
              <w:widowControl/>
              <w:numPr>
                <w:ilvl w:val="1"/>
                <w:numId w:val="3"/>
              </w:numPr>
              <w:autoSpaceDE/>
              <w:autoSpaceDN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Operaţi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I/O în C/C++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E82D1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ED70DB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4EBD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235BD7A3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B671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ind w:left="270" w:hanging="270"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 xml:space="preserve">Tipuri de date în C/C++ </w:t>
            </w:r>
          </w:p>
          <w:p w14:paraId="6892C25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Tipuri simple de date</w:t>
            </w:r>
          </w:p>
          <w:p w14:paraId="6135C99C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Declaraţi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de variabile</w:t>
            </w:r>
          </w:p>
          <w:p w14:paraId="67844F3E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Operatori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0FB1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  <w:p w14:paraId="270DFEC5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39BBD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A8923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5DBAF066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4C7A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ind w:left="272" w:hanging="272"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Instrucțiuni care implementează structurile de control</w:t>
            </w:r>
          </w:p>
          <w:p w14:paraId="76BEAA00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Structura secvențială</w:t>
            </w:r>
          </w:p>
          <w:p w14:paraId="0B8CBF5C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Structura decizională</w:t>
            </w:r>
          </w:p>
          <w:p w14:paraId="3195DB8E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Structura repetitivă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93B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4</w:t>
            </w:r>
          </w:p>
          <w:p w14:paraId="797428CC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  <w:p w14:paraId="784E1F54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4D838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BC2E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39353D71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6208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ind w:left="272" w:hanging="272"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Algoritmi fundamentali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EA9BE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2B9E3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20776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164DD793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F064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ind w:left="272" w:hanging="272"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Tablouri unidimensionale (vectori)</w:t>
            </w:r>
          </w:p>
          <w:p w14:paraId="1C4D0C17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Declararea vectorilor</w:t>
            </w:r>
          </w:p>
          <w:p w14:paraId="52D5871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Inițializarea vectorilor</w:t>
            </w:r>
          </w:p>
          <w:p w14:paraId="64ABD0FF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Citi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afişarea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vectorilor</w:t>
            </w:r>
          </w:p>
          <w:p w14:paraId="2E7DB276" w14:textId="77777777" w:rsidR="006C7F73" w:rsidRPr="00525384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Prelucrarea vectorilor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41AF5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  <w:p w14:paraId="14FAE46D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9DEA5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50DD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26F2DE64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3D91A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ind w:left="272" w:hanging="272"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Tablouri bidimensionale (</w:t>
            </w:r>
            <w:proofErr w:type="spellStart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matrici</w:t>
            </w:r>
            <w:proofErr w:type="spellEnd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)</w:t>
            </w:r>
          </w:p>
          <w:p w14:paraId="02BC84DA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Declara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matricilor</w:t>
            </w:r>
            <w:proofErr w:type="spellEnd"/>
          </w:p>
          <w:p w14:paraId="154160D6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Inițializa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matricilor</w:t>
            </w:r>
            <w:proofErr w:type="spellEnd"/>
          </w:p>
          <w:p w14:paraId="082CA9B8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Citi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afişarea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matricilor</w:t>
            </w:r>
            <w:proofErr w:type="spellEnd"/>
          </w:p>
          <w:p w14:paraId="3477B64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Prelucra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matricilor</w:t>
            </w:r>
            <w:proofErr w:type="spellEnd"/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7E794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9BFE4B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761E1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2EDD7B20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A5A26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Prelucrarea caracterelor</w:t>
            </w:r>
          </w:p>
          <w:p w14:paraId="15714A0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Tipul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char</w:t>
            </w:r>
            <w:proofErr w:type="spellEnd"/>
          </w:p>
          <w:p w14:paraId="3630FF47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Funcţi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pentru prelucrarea caracterelor</w:t>
            </w:r>
          </w:p>
          <w:p w14:paraId="10BE046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rur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de caractere</w:t>
            </w:r>
          </w:p>
          <w:p w14:paraId="64BB0947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Funcţi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pentru prelucra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rurilor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de caracter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FD549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865252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F6EC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2343244A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47BB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Funcţii</w:t>
            </w:r>
            <w:proofErr w:type="spellEnd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 xml:space="preserve"> în C/C++</w:t>
            </w:r>
          </w:p>
          <w:p w14:paraId="21D180E4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Definirea, declarare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apelul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funcţiilor</w:t>
            </w:r>
            <w:proofErr w:type="spellEnd"/>
          </w:p>
          <w:p w14:paraId="7D4A67E5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Transmiterea parametrilor</w:t>
            </w:r>
          </w:p>
          <w:p w14:paraId="2A80AE75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Variabile locale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şi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variabile globale</w:t>
            </w:r>
          </w:p>
          <w:p w14:paraId="25B1987F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Recursivitat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3F962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  <w:p w14:paraId="49F2F5C0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CA95B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C547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64C113E1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E926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Algoritmi de sortare</w:t>
            </w:r>
          </w:p>
          <w:p w14:paraId="19A42E79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Sortare prin numărare</w:t>
            </w:r>
          </w:p>
          <w:p w14:paraId="4A979F5D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Bubble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sort</w:t>
            </w:r>
          </w:p>
          <w:p w14:paraId="35C99099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Sortare prin interclasar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D00F2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DA02B4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9578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201A77B7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47F2B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Fişiere</w:t>
            </w:r>
            <w:proofErr w:type="spellEnd"/>
          </w:p>
          <w:p w14:paraId="392F8C0F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Fişiere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text</w:t>
            </w:r>
          </w:p>
          <w:p w14:paraId="701CE374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utoSpaceDE/>
              <w:autoSpaceDN/>
              <w:jc w:val="both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Exemple de utilizare a </w:t>
            </w:r>
            <w:proofErr w:type="spellStart"/>
            <w:r w:rsidRPr="00380D0B">
              <w:rPr>
                <w:color w:val="000000"/>
                <w:sz w:val="18"/>
                <w:szCs w:val="18"/>
                <w:lang w:val="ro-RO"/>
              </w:rPr>
              <w:t>fişierelor</w:t>
            </w:r>
            <w:proofErr w:type="spellEnd"/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în C/C++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C856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  <w:p w14:paraId="2C685400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2</w:t>
            </w:r>
          </w:p>
          <w:p w14:paraId="396B45C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611C4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2EC8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44256973" w14:textId="77777777" w:rsidTr="00FA34D4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5EC7" w14:textId="77777777" w:rsidR="006C7F73" w:rsidRPr="00380D0B" w:rsidRDefault="006C7F73" w:rsidP="00AD64C1">
            <w:pPr>
              <w:widowControl/>
              <w:numPr>
                <w:ilvl w:val="0"/>
                <w:numId w:val="4"/>
              </w:numPr>
              <w:adjustRightInd w:val="0"/>
              <w:rPr>
                <w:b/>
                <w:bCs/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b/>
                <w:bCs/>
                <w:color w:val="000000"/>
                <w:sz w:val="18"/>
                <w:szCs w:val="18"/>
                <w:lang w:val="ro-RO"/>
              </w:rPr>
              <w:t>Programare modulară în C</w:t>
            </w:r>
          </w:p>
          <w:p w14:paraId="7593D414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Clase de memorare</w:t>
            </w:r>
          </w:p>
          <w:p w14:paraId="433BF0A9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 xml:space="preserve"> Realizarea proiectelor in C/C++</w:t>
            </w:r>
          </w:p>
          <w:p w14:paraId="6D8C64B9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Transmiterea datelor între diferite module de program</w:t>
            </w:r>
          </w:p>
          <w:p w14:paraId="3E010B89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Parametri in linia de comanda</w:t>
            </w:r>
          </w:p>
          <w:p w14:paraId="49246A33" w14:textId="77777777" w:rsidR="006C7F73" w:rsidRPr="00380D0B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Biblioteci de subprogram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B01CB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  <w:p w14:paraId="6250855C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 w:rsidRPr="00380D0B"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19189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A14A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6C7F73" w:rsidRPr="00380D0B" w14:paraId="644D38E8" w14:textId="77777777" w:rsidTr="001429D2">
        <w:trPr>
          <w:trHeight w:val="190"/>
        </w:trPr>
        <w:tc>
          <w:tcPr>
            <w:tcW w:w="2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B4B40" w14:textId="77777777" w:rsidR="006C7F73" w:rsidRPr="00A73BC7" w:rsidRDefault="006C7F73" w:rsidP="00AD64C1">
            <w:pPr>
              <w:widowControl/>
              <w:numPr>
                <w:ilvl w:val="0"/>
                <w:numId w:val="4"/>
              </w:numPr>
              <w:adjustRightInd w:val="0"/>
              <w:rPr>
                <w:b/>
                <w:bCs/>
                <w:color w:val="000000"/>
                <w:sz w:val="20"/>
                <w:szCs w:val="20"/>
                <w:lang w:val="ro-RO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ro-RO"/>
              </w:rPr>
              <w:t>Inteligența artificială și viitorul programării</w:t>
            </w:r>
          </w:p>
          <w:p w14:paraId="6592B45C" w14:textId="77777777" w:rsidR="006C7F73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20"/>
                <w:szCs w:val="20"/>
                <w:lang w:val="ro-RO"/>
              </w:rPr>
            </w:pPr>
            <w:r w:rsidRPr="00A73BC7">
              <w:rPr>
                <w:color w:val="000000"/>
                <w:sz w:val="20"/>
                <w:szCs w:val="20"/>
                <w:lang w:val="ro-RO"/>
              </w:rPr>
              <w:t xml:space="preserve">Inteligența artificială – </w:t>
            </w:r>
            <w:proofErr w:type="spellStart"/>
            <w:r w:rsidRPr="00A73BC7">
              <w:rPr>
                <w:color w:val="000000"/>
                <w:sz w:val="20"/>
                <w:szCs w:val="20"/>
                <w:lang w:val="ro-RO"/>
              </w:rPr>
              <w:t>definițe</w:t>
            </w:r>
            <w:proofErr w:type="spellEnd"/>
            <w:r w:rsidRPr="00A73BC7">
              <w:rPr>
                <w:color w:val="000000"/>
                <w:sz w:val="20"/>
                <w:szCs w:val="20"/>
                <w:lang w:val="ro-RO"/>
              </w:rPr>
              <w:t>, tipuri de IA, istoric</w:t>
            </w:r>
          </w:p>
          <w:p w14:paraId="481E0CA8" w14:textId="77777777" w:rsidR="006C7F73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20"/>
                <w:szCs w:val="20"/>
                <w:lang w:val="ro-RO"/>
              </w:rPr>
            </w:pPr>
            <w:r>
              <w:rPr>
                <w:color w:val="000000"/>
                <w:sz w:val="20"/>
                <w:szCs w:val="20"/>
                <w:lang w:val="ro-RO"/>
              </w:rPr>
              <w:t>Algoritmi IA – noțiuni generale, exemple</w:t>
            </w:r>
          </w:p>
          <w:p w14:paraId="43D85DB3" w14:textId="77777777" w:rsidR="006C7F73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20"/>
                <w:szCs w:val="20"/>
                <w:lang w:val="ro-RO"/>
              </w:rPr>
            </w:pPr>
            <w:r>
              <w:rPr>
                <w:color w:val="000000"/>
                <w:sz w:val="20"/>
                <w:szCs w:val="20"/>
                <w:lang w:val="ro-RO"/>
              </w:rPr>
              <w:t>Instrumente IA în programare</w:t>
            </w:r>
          </w:p>
          <w:p w14:paraId="5E8F7F9B" w14:textId="77777777" w:rsidR="006C7F73" w:rsidRPr="002A6A37" w:rsidRDefault="006C7F73" w:rsidP="00AD64C1">
            <w:pPr>
              <w:widowControl/>
              <w:numPr>
                <w:ilvl w:val="1"/>
                <w:numId w:val="4"/>
              </w:numPr>
              <w:adjustRightInd w:val="0"/>
              <w:rPr>
                <w:color w:val="000000"/>
                <w:sz w:val="20"/>
                <w:szCs w:val="20"/>
                <w:lang w:val="ro-RO"/>
              </w:rPr>
            </w:pPr>
            <w:r w:rsidRPr="002A6A37">
              <w:rPr>
                <w:color w:val="000000"/>
                <w:sz w:val="20"/>
                <w:szCs w:val="20"/>
                <w:lang w:val="ro-RO"/>
              </w:rPr>
              <w:t>Limbaje de programare pentru IA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F4682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  <w:r>
              <w:rPr>
                <w:color w:val="000000"/>
                <w:sz w:val="18"/>
                <w:szCs w:val="18"/>
                <w:lang w:val="ro-RO"/>
              </w:rPr>
              <w:t>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0C3F7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AB34B" w14:textId="77777777" w:rsidR="006C7F73" w:rsidRPr="00380D0B" w:rsidRDefault="006C7F73" w:rsidP="001429D2">
            <w:pPr>
              <w:jc w:val="center"/>
              <w:rPr>
                <w:color w:val="000000"/>
                <w:sz w:val="18"/>
                <w:szCs w:val="18"/>
                <w:lang w:val="ro-RO"/>
              </w:rPr>
            </w:pPr>
          </w:p>
        </w:tc>
      </w:tr>
      <w:tr w:rsidR="007308C5" w:rsidRPr="00380D0B" w14:paraId="1C7C5EE1" w14:textId="77777777" w:rsidTr="001429D2"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018D1572" w14:textId="77777777" w:rsidR="007308C5" w:rsidRPr="00380D0B" w:rsidRDefault="007308C5" w:rsidP="001429D2">
            <w:pPr>
              <w:rPr>
                <w:sz w:val="18"/>
                <w:szCs w:val="18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308C5" w:rsidRPr="00380D0B" w14:paraId="56D29FDE" w14:textId="77777777" w:rsidTr="001429D2">
        <w:tc>
          <w:tcPr>
            <w:tcW w:w="5000" w:type="pct"/>
            <w:gridSpan w:val="4"/>
            <w:vAlign w:val="center"/>
          </w:tcPr>
          <w:p w14:paraId="6A509483" w14:textId="77777777" w:rsidR="007308C5" w:rsidRPr="00380D0B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380D0B">
              <w:rPr>
                <w:sz w:val="18"/>
                <w:szCs w:val="18"/>
              </w:rPr>
              <w:t xml:space="preserve">Kris Jamsa, Lars Klander -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Totul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despre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C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și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C++</w:t>
            </w:r>
            <w:r w:rsidRPr="00380D0B">
              <w:rPr>
                <w:sz w:val="18"/>
                <w:szCs w:val="18"/>
              </w:rPr>
              <w:t xml:space="preserve">, </w:t>
            </w:r>
            <w:proofErr w:type="spellStart"/>
            <w:r w:rsidRPr="00380D0B">
              <w:rPr>
                <w:sz w:val="18"/>
                <w:szCs w:val="18"/>
              </w:rPr>
              <w:t>Editura</w:t>
            </w:r>
            <w:proofErr w:type="spellEnd"/>
            <w:r w:rsidRPr="00380D0B">
              <w:rPr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sz w:val="18"/>
                <w:szCs w:val="18"/>
              </w:rPr>
              <w:t>Teora</w:t>
            </w:r>
            <w:proofErr w:type="spellEnd"/>
            <w:r w:rsidRPr="00380D0B">
              <w:rPr>
                <w:sz w:val="18"/>
                <w:szCs w:val="18"/>
              </w:rPr>
              <w:t>, 2013</w:t>
            </w:r>
          </w:p>
          <w:p w14:paraId="305E4277" w14:textId="77777777" w:rsidR="007308C5" w:rsidRPr="002C6803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Eugen Popescu - </w:t>
            </w:r>
            <w:r w:rsidRPr="002C6803">
              <w:rPr>
                <w:i/>
                <w:iCs/>
                <w:sz w:val="18"/>
                <w:szCs w:val="18"/>
                <w:lang w:val="it-IT"/>
              </w:rPr>
              <w:t>Limbajul C++. Teorie și aplicații. Partea I,</w:t>
            </w:r>
            <w:r w:rsidRPr="002C6803">
              <w:rPr>
                <w:sz w:val="18"/>
                <w:szCs w:val="18"/>
                <w:lang w:val="it-IT"/>
              </w:rPr>
              <w:t xml:space="preserve"> Ediția a II-a, Editura Else, 2019</w:t>
            </w:r>
          </w:p>
          <w:p w14:paraId="2B289B5C" w14:textId="77777777" w:rsidR="007308C5" w:rsidRPr="00380D0B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Eugen Popescu, Sofia Vitelaru, Marius Nicoli, Mihaela Grindeanu - </w:t>
            </w:r>
            <w:r w:rsidRPr="002C6803">
              <w:rPr>
                <w:i/>
                <w:iCs/>
                <w:sz w:val="18"/>
                <w:szCs w:val="18"/>
                <w:lang w:val="it-IT"/>
              </w:rPr>
              <w:t xml:space="preserve">Limbajul C++.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Teorie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și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aplicații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. </w:t>
            </w:r>
            <w:proofErr w:type="spellStart"/>
            <w:r w:rsidRPr="00380D0B">
              <w:rPr>
                <w:i/>
                <w:iCs/>
                <w:sz w:val="18"/>
                <w:szCs w:val="18"/>
              </w:rPr>
              <w:t>Partea</w:t>
            </w:r>
            <w:proofErr w:type="spellEnd"/>
            <w:r w:rsidRPr="00380D0B">
              <w:rPr>
                <w:i/>
                <w:iCs/>
                <w:sz w:val="18"/>
                <w:szCs w:val="18"/>
              </w:rPr>
              <w:t xml:space="preserve"> a II-a,</w:t>
            </w:r>
            <w:r w:rsidRPr="00380D0B">
              <w:rPr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sz w:val="18"/>
                <w:szCs w:val="18"/>
              </w:rPr>
              <w:t>Editura</w:t>
            </w:r>
            <w:proofErr w:type="spellEnd"/>
            <w:r w:rsidRPr="00380D0B">
              <w:rPr>
                <w:sz w:val="18"/>
                <w:szCs w:val="18"/>
              </w:rPr>
              <w:t xml:space="preserve"> Else, 2024</w:t>
            </w:r>
          </w:p>
          <w:p w14:paraId="4FDCE0E0" w14:textId="77777777" w:rsidR="007308C5" w:rsidRPr="002C6803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Nicolae Constantinescu - </w:t>
            </w:r>
            <w:r w:rsidRPr="002C6803">
              <w:rPr>
                <w:i/>
                <w:sz w:val="18"/>
                <w:szCs w:val="18"/>
                <w:lang w:val="it-IT"/>
              </w:rPr>
              <w:t>Bazele programării procedurale.Limbajul C</w:t>
            </w:r>
            <w:r w:rsidRPr="002C6803">
              <w:rPr>
                <w:sz w:val="18"/>
                <w:szCs w:val="18"/>
                <w:lang w:val="it-IT"/>
              </w:rPr>
              <w:t xml:space="preserve"> (Ediția A IV-A Adăugită Și Revizuită), Editura Universitaria, Craiova, ISBN 978-606-14-1442-0, 2018</w:t>
            </w:r>
          </w:p>
          <w:p w14:paraId="67ABE403" w14:textId="77777777" w:rsidR="007308C5" w:rsidRPr="002C6803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pacing w:val="-3"/>
                <w:sz w:val="18"/>
                <w:szCs w:val="18"/>
                <w:lang w:val="it-IT"/>
              </w:rPr>
              <w:t xml:space="preserve">Dan Pracsiu – </w:t>
            </w:r>
            <w:r w:rsidRPr="002C6803">
              <w:rPr>
                <w:i/>
                <w:iCs/>
                <w:spacing w:val="-3"/>
                <w:sz w:val="18"/>
                <w:szCs w:val="18"/>
                <w:lang w:val="it-IT"/>
              </w:rPr>
              <w:t>Probleme de informatică pentru liceu, facultate și interviuri de angajare</w:t>
            </w:r>
            <w:r w:rsidRPr="002C6803">
              <w:rPr>
                <w:spacing w:val="-3"/>
                <w:sz w:val="18"/>
                <w:szCs w:val="18"/>
                <w:lang w:val="it-IT"/>
              </w:rPr>
              <w:t>, Editura Paralela 45, 2021</w:t>
            </w:r>
          </w:p>
          <w:p w14:paraId="485743D8" w14:textId="77777777" w:rsidR="007308C5" w:rsidRPr="00380D0B" w:rsidRDefault="007308C5" w:rsidP="00AD64C1">
            <w:pPr>
              <w:pStyle w:val="BodyText"/>
              <w:widowControl/>
              <w:numPr>
                <w:ilvl w:val="0"/>
                <w:numId w:val="5"/>
              </w:numPr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380D0B">
              <w:rPr>
                <w:sz w:val="18"/>
                <w:szCs w:val="18"/>
              </w:rPr>
              <w:t xml:space="preserve">Adina </w:t>
            </w:r>
            <w:proofErr w:type="spellStart"/>
            <w:r w:rsidRPr="00380D0B">
              <w:rPr>
                <w:sz w:val="18"/>
                <w:szCs w:val="18"/>
              </w:rPr>
              <w:t>Bărîlă</w:t>
            </w:r>
            <w:proofErr w:type="spellEnd"/>
            <w:r w:rsidRPr="00380D0B">
              <w:rPr>
                <w:sz w:val="18"/>
                <w:szCs w:val="18"/>
              </w:rPr>
              <w:t xml:space="preserve"> - </w:t>
            </w:r>
            <w:proofErr w:type="spellStart"/>
            <w:r w:rsidRPr="00380D0B">
              <w:rPr>
                <w:sz w:val="18"/>
                <w:szCs w:val="18"/>
              </w:rPr>
              <w:t>suporturi</w:t>
            </w:r>
            <w:proofErr w:type="spellEnd"/>
            <w:r w:rsidRPr="00380D0B">
              <w:rPr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sz w:val="18"/>
                <w:szCs w:val="18"/>
              </w:rPr>
              <w:t>electronice</w:t>
            </w:r>
            <w:proofErr w:type="spellEnd"/>
            <w:r w:rsidRPr="00380D0B">
              <w:rPr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sz w:val="18"/>
                <w:szCs w:val="18"/>
              </w:rPr>
              <w:t>pentru</w:t>
            </w:r>
            <w:proofErr w:type="spellEnd"/>
            <w:r w:rsidRPr="00380D0B">
              <w:rPr>
                <w:sz w:val="18"/>
                <w:szCs w:val="18"/>
              </w:rPr>
              <w:t xml:space="preserve"> curs </w:t>
            </w:r>
            <w:proofErr w:type="spellStart"/>
            <w:r w:rsidRPr="00380D0B">
              <w:rPr>
                <w:sz w:val="18"/>
                <w:szCs w:val="18"/>
              </w:rPr>
              <w:t>puse</w:t>
            </w:r>
            <w:proofErr w:type="spellEnd"/>
            <w:r w:rsidRPr="00380D0B">
              <w:rPr>
                <w:sz w:val="18"/>
                <w:szCs w:val="18"/>
              </w:rPr>
              <w:t xml:space="preserve"> la </w:t>
            </w:r>
            <w:proofErr w:type="spellStart"/>
            <w:r w:rsidRPr="00380D0B">
              <w:rPr>
                <w:sz w:val="18"/>
                <w:szCs w:val="18"/>
              </w:rPr>
              <w:t>dispoziția</w:t>
            </w:r>
            <w:proofErr w:type="spellEnd"/>
            <w:r w:rsidRPr="00380D0B">
              <w:rPr>
                <w:sz w:val="18"/>
                <w:szCs w:val="18"/>
              </w:rPr>
              <w:t xml:space="preserve"> </w:t>
            </w:r>
            <w:proofErr w:type="spellStart"/>
            <w:r w:rsidRPr="00380D0B">
              <w:rPr>
                <w:sz w:val="18"/>
                <w:szCs w:val="18"/>
              </w:rPr>
              <w:t>studenților</w:t>
            </w:r>
            <w:proofErr w:type="spellEnd"/>
            <w:r w:rsidRPr="00380D0B">
              <w:rPr>
                <w:sz w:val="18"/>
                <w:szCs w:val="18"/>
              </w:rPr>
              <w:t xml:space="preserve"> pe Google Classroom - 202</w:t>
            </w:r>
            <w:r>
              <w:rPr>
                <w:sz w:val="18"/>
                <w:szCs w:val="18"/>
              </w:rPr>
              <w:t>5</w:t>
            </w:r>
          </w:p>
        </w:tc>
      </w:tr>
    </w:tbl>
    <w:p w14:paraId="2BAA4C1D" w14:textId="4B91BE91" w:rsidR="000017E7" w:rsidRDefault="000017E7" w:rsidP="000017E7">
      <w:pPr>
        <w:pStyle w:val="BodyText"/>
        <w:spacing w:before="2"/>
        <w:rPr>
          <w:b/>
          <w:sz w:val="19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8"/>
        <w:gridCol w:w="832"/>
        <w:gridCol w:w="1664"/>
        <w:gridCol w:w="1764"/>
      </w:tblGrid>
      <w:tr w:rsidR="00682AC4" w:rsidRPr="00797855" w14:paraId="6B349A21" w14:textId="77777777" w:rsidTr="001429D2">
        <w:trPr>
          <w:trHeight w:val="190"/>
        </w:trPr>
        <w:tc>
          <w:tcPr>
            <w:tcW w:w="2788" w:type="pct"/>
          </w:tcPr>
          <w:p w14:paraId="4887D532" w14:textId="77777777" w:rsidR="00682AC4" w:rsidRPr="00797855" w:rsidRDefault="00682AC4" w:rsidP="001429D2">
            <w:pPr>
              <w:rPr>
                <w:sz w:val="18"/>
                <w:szCs w:val="18"/>
              </w:rPr>
            </w:pPr>
            <w:proofErr w:type="spellStart"/>
            <w:r w:rsidRPr="00797855">
              <w:rPr>
                <w:sz w:val="18"/>
                <w:szCs w:val="18"/>
              </w:rPr>
              <w:t>Aplicaţii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  <w:r w:rsidRPr="00797855">
              <w:rPr>
                <w:color w:val="000000"/>
                <w:sz w:val="18"/>
                <w:szCs w:val="18"/>
                <w:lang w:val="ro-RO"/>
              </w:rPr>
              <w:t>(Seminar / laborator / lucrări practice / proiect)</w:t>
            </w:r>
          </w:p>
        </w:tc>
        <w:tc>
          <w:tcPr>
            <w:tcW w:w="432" w:type="pct"/>
          </w:tcPr>
          <w:p w14:paraId="1E0AB69C" w14:textId="77777777" w:rsidR="00682AC4" w:rsidRPr="00797855" w:rsidRDefault="00682AC4" w:rsidP="001429D2">
            <w:pPr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Nr. ore</w:t>
            </w:r>
          </w:p>
        </w:tc>
        <w:tc>
          <w:tcPr>
            <w:tcW w:w="864" w:type="pct"/>
            <w:vAlign w:val="center"/>
          </w:tcPr>
          <w:p w14:paraId="1C0C312D" w14:textId="77777777" w:rsidR="00682AC4" w:rsidRPr="00797855" w:rsidRDefault="00682AC4" w:rsidP="001429D2">
            <w:pPr>
              <w:ind w:left="-111" w:right="-100"/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 xml:space="preserve">Metode de </w:t>
            </w:r>
            <w:proofErr w:type="spellStart"/>
            <w:r w:rsidRPr="00797855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16" w:type="pct"/>
            <w:vAlign w:val="center"/>
          </w:tcPr>
          <w:p w14:paraId="1AC74F29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proofErr w:type="spellStart"/>
            <w:r w:rsidRPr="00797855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682AC4" w:rsidRPr="00AD7E30" w14:paraId="46EA9A5D" w14:textId="77777777" w:rsidTr="001429D2">
        <w:trPr>
          <w:trHeight w:val="190"/>
        </w:trPr>
        <w:tc>
          <w:tcPr>
            <w:tcW w:w="2788" w:type="pct"/>
          </w:tcPr>
          <w:p w14:paraId="5C09D3B4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r w:rsidRPr="002C6803">
              <w:rPr>
                <w:spacing w:val="-3"/>
                <w:sz w:val="18"/>
                <w:szCs w:val="18"/>
                <w:lang w:val="it-IT"/>
              </w:rPr>
              <w:t xml:space="preserve">Prezentarea normelor de protecţia şi igiena muncii pentru laboratorul de “Programarea calculatoarelor şi limbaje de programare”. </w:t>
            </w:r>
            <w:proofErr w:type="spellStart"/>
            <w:proofErr w:type="gramStart"/>
            <w:r w:rsidRPr="00797855">
              <w:rPr>
                <w:spacing w:val="-3"/>
                <w:sz w:val="18"/>
                <w:szCs w:val="18"/>
              </w:rPr>
              <w:t>Prezentarea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mediului</w:t>
            </w:r>
            <w:proofErr w:type="spellEnd"/>
            <w:proofErr w:type="gramEnd"/>
            <w:r w:rsidRPr="00797855">
              <w:rPr>
                <w:spacing w:val="-3"/>
                <w:sz w:val="18"/>
                <w:szCs w:val="18"/>
              </w:rPr>
              <w:t xml:space="preserve"> de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programare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>.</w:t>
            </w:r>
          </w:p>
        </w:tc>
        <w:tc>
          <w:tcPr>
            <w:tcW w:w="432" w:type="pct"/>
            <w:vAlign w:val="center"/>
          </w:tcPr>
          <w:p w14:paraId="000B9A01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 w:val="restart"/>
            <w:vAlign w:val="center"/>
          </w:tcPr>
          <w:p w14:paraId="581FC445" w14:textId="77777777" w:rsidR="00682AC4" w:rsidRPr="002C6803" w:rsidRDefault="00682AC4" w:rsidP="001429D2">
            <w:pPr>
              <w:jc w:val="center"/>
              <w:rPr>
                <w:sz w:val="18"/>
                <w:szCs w:val="18"/>
                <w:lang w:val="it-IT"/>
              </w:rPr>
            </w:pPr>
            <w:r w:rsidRPr="002C6803">
              <w:rPr>
                <w:sz w:val="18"/>
                <w:szCs w:val="18"/>
                <w:lang w:val="it-IT"/>
              </w:rPr>
              <w:t>exerciţiul, conversaţia, demonstraţia, dezbaterea, problematizarea, lucrări practice</w:t>
            </w:r>
          </w:p>
        </w:tc>
        <w:tc>
          <w:tcPr>
            <w:tcW w:w="916" w:type="pct"/>
          </w:tcPr>
          <w:p w14:paraId="55B975D7" w14:textId="77777777" w:rsidR="00682AC4" w:rsidRPr="002C6803" w:rsidRDefault="00682AC4" w:rsidP="001429D2">
            <w:pPr>
              <w:rPr>
                <w:sz w:val="18"/>
                <w:szCs w:val="18"/>
                <w:lang w:val="it-IT"/>
              </w:rPr>
            </w:pPr>
          </w:p>
        </w:tc>
      </w:tr>
      <w:tr w:rsidR="00682AC4" w:rsidRPr="00797855" w14:paraId="1A7796C9" w14:textId="77777777" w:rsidTr="001429D2">
        <w:trPr>
          <w:trHeight w:val="190"/>
        </w:trPr>
        <w:tc>
          <w:tcPr>
            <w:tcW w:w="2788" w:type="pct"/>
          </w:tcPr>
          <w:p w14:paraId="3130B2C9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plica</w:t>
            </w:r>
            <w:r w:rsidRPr="00797855">
              <w:rPr>
                <w:spacing w:val="-3"/>
                <w:sz w:val="18"/>
                <w:szCs w:val="18"/>
                <w:lang w:val="ro-RO"/>
              </w:rPr>
              <w:t>ţii</w:t>
            </w:r>
            <w:proofErr w:type="spellEnd"/>
            <w:r w:rsidRPr="00797855">
              <w:rPr>
                <w:spacing w:val="-3"/>
                <w:sz w:val="18"/>
                <w:szCs w:val="18"/>
                <w:lang w:val="ro-RO"/>
              </w:rPr>
              <w:t xml:space="preserve"> simple în C/</w:t>
            </w:r>
            <w:proofErr w:type="gramStart"/>
            <w:r w:rsidRPr="00797855">
              <w:rPr>
                <w:spacing w:val="-3"/>
                <w:sz w:val="18"/>
                <w:szCs w:val="18"/>
                <w:lang w:val="ro-RO"/>
              </w:rPr>
              <w:t>C</w:t>
            </w:r>
            <w:r w:rsidRPr="00797855">
              <w:rPr>
                <w:spacing w:val="-3"/>
                <w:sz w:val="18"/>
                <w:szCs w:val="18"/>
              </w:rPr>
              <w:t>++..</w:t>
            </w:r>
            <w:proofErr w:type="gramEnd"/>
            <w:r w:rsidRPr="00797855">
              <w:rPr>
                <w:spacing w:val="-3"/>
                <w:sz w:val="18"/>
                <w:szCs w:val="18"/>
              </w:rPr>
              <w:t>Opera</w:t>
            </w:r>
            <w:proofErr w:type="spellStart"/>
            <w:r w:rsidRPr="00797855">
              <w:rPr>
                <w:spacing w:val="-3"/>
                <w:sz w:val="18"/>
                <w:szCs w:val="18"/>
                <w:lang w:val="ro-RO"/>
              </w:rPr>
              <w:t>ţii</w:t>
            </w:r>
            <w:proofErr w:type="spellEnd"/>
            <w:r w:rsidRPr="00797855">
              <w:rPr>
                <w:spacing w:val="-3"/>
                <w:sz w:val="18"/>
                <w:szCs w:val="18"/>
                <w:lang w:val="ro-RO"/>
              </w:rPr>
              <w:t xml:space="preserve"> de I/O.</w:t>
            </w:r>
          </w:p>
        </w:tc>
        <w:tc>
          <w:tcPr>
            <w:tcW w:w="432" w:type="pct"/>
            <w:vAlign w:val="center"/>
          </w:tcPr>
          <w:p w14:paraId="34478A0F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37882E67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7E68EDCC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09818913" w14:textId="77777777" w:rsidTr="001429D2">
        <w:trPr>
          <w:trHeight w:val="190"/>
        </w:trPr>
        <w:tc>
          <w:tcPr>
            <w:tcW w:w="2788" w:type="pct"/>
          </w:tcPr>
          <w:p w14:paraId="78E0513E" w14:textId="77777777" w:rsidR="00682AC4" w:rsidRPr="002C6803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  <w:lang w:val="it-IT"/>
              </w:rPr>
            </w:pPr>
            <w:r w:rsidRPr="002C6803">
              <w:rPr>
                <w:spacing w:val="-3"/>
                <w:sz w:val="18"/>
                <w:szCs w:val="18"/>
                <w:lang w:val="it-IT"/>
              </w:rPr>
              <w:t>Tipuri de date, instrucţiunile ce implementează operaţiile de bază</w:t>
            </w:r>
          </w:p>
        </w:tc>
        <w:tc>
          <w:tcPr>
            <w:tcW w:w="432" w:type="pct"/>
            <w:vAlign w:val="center"/>
          </w:tcPr>
          <w:p w14:paraId="5099A884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31E2A67F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5F1A281B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65BC0771" w14:textId="77777777" w:rsidTr="001429D2">
        <w:trPr>
          <w:trHeight w:val="190"/>
        </w:trPr>
        <w:tc>
          <w:tcPr>
            <w:tcW w:w="2788" w:type="pct"/>
          </w:tcPr>
          <w:p w14:paraId="49745BA5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Instruc</w:t>
            </w:r>
            <w:r w:rsidRPr="00797855">
              <w:rPr>
                <w:spacing w:val="-3"/>
                <w:sz w:val="18"/>
                <w:szCs w:val="18"/>
                <w:lang w:val="ro-RO"/>
              </w:rPr>
              <w:t>ţiunea</w:t>
            </w:r>
            <w:proofErr w:type="spellEnd"/>
            <w:r w:rsidRPr="00797855">
              <w:rPr>
                <w:spacing w:val="-3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decizională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</w:p>
        </w:tc>
        <w:tc>
          <w:tcPr>
            <w:tcW w:w="432" w:type="pct"/>
            <w:vAlign w:val="center"/>
          </w:tcPr>
          <w:p w14:paraId="0FEC9632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024ABA0F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07D08647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7CDF0D58" w14:textId="77777777" w:rsidTr="001429D2">
        <w:trPr>
          <w:trHeight w:val="190"/>
        </w:trPr>
        <w:tc>
          <w:tcPr>
            <w:tcW w:w="2788" w:type="pct"/>
          </w:tcPr>
          <w:p w14:paraId="79766CFA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lastRenderedPageBreak/>
              <w:t>Programe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cu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instrucţiun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repetitive</w:t>
            </w:r>
          </w:p>
        </w:tc>
        <w:tc>
          <w:tcPr>
            <w:tcW w:w="432" w:type="pct"/>
            <w:vAlign w:val="center"/>
          </w:tcPr>
          <w:p w14:paraId="4F3FBC2A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5B226F26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530EE11E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692B3BDC" w14:textId="77777777" w:rsidTr="001429D2">
        <w:trPr>
          <w:trHeight w:val="190"/>
        </w:trPr>
        <w:tc>
          <w:tcPr>
            <w:tcW w:w="2788" w:type="pct"/>
          </w:tcPr>
          <w:p w14:paraId="140FD3D2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lgoritm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fundamentali</w:t>
            </w:r>
            <w:proofErr w:type="spellEnd"/>
          </w:p>
        </w:tc>
        <w:tc>
          <w:tcPr>
            <w:tcW w:w="432" w:type="pct"/>
            <w:vAlign w:val="center"/>
          </w:tcPr>
          <w:p w14:paraId="3E3DD3AA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64EDF952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1882B375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63407743" w14:textId="77777777" w:rsidTr="001429D2">
        <w:trPr>
          <w:trHeight w:val="190"/>
        </w:trPr>
        <w:tc>
          <w:tcPr>
            <w:tcW w:w="2788" w:type="pct"/>
          </w:tcPr>
          <w:p w14:paraId="3AA45524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pacing w:val="-3"/>
                <w:sz w:val="18"/>
                <w:szCs w:val="18"/>
              </w:rPr>
            </w:pPr>
            <w:proofErr w:type="spellStart"/>
            <w:r>
              <w:rPr>
                <w:spacing w:val="-3"/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432" w:type="pct"/>
            <w:vAlign w:val="center"/>
          </w:tcPr>
          <w:p w14:paraId="4D632756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6FE8DF3D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53C90E8F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35EFFD34" w14:textId="77777777" w:rsidTr="001429D2">
        <w:trPr>
          <w:trHeight w:val="190"/>
        </w:trPr>
        <w:tc>
          <w:tcPr>
            <w:tcW w:w="2788" w:type="pct"/>
          </w:tcPr>
          <w:p w14:paraId="3B2C3416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plicați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cu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vector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432" w:type="pct"/>
            <w:vAlign w:val="center"/>
          </w:tcPr>
          <w:p w14:paraId="29D6F54D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368D657D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697B3011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5132B6C7" w14:textId="77777777" w:rsidTr="001429D2">
        <w:trPr>
          <w:trHeight w:val="190"/>
        </w:trPr>
        <w:tc>
          <w:tcPr>
            <w:tcW w:w="2788" w:type="pct"/>
          </w:tcPr>
          <w:p w14:paraId="52D1857D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pacing w:val="-3"/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plicați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cu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matrici</w:t>
            </w:r>
            <w:proofErr w:type="spellEnd"/>
          </w:p>
        </w:tc>
        <w:tc>
          <w:tcPr>
            <w:tcW w:w="432" w:type="pct"/>
            <w:vAlign w:val="center"/>
          </w:tcPr>
          <w:p w14:paraId="4AFADED5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154363BA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5555A1F2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286EB4B1" w14:textId="77777777" w:rsidTr="001429D2">
        <w:trPr>
          <w:trHeight w:val="190"/>
        </w:trPr>
        <w:tc>
          <w:tcPr>
            <w:tcW w:w="2788" w:type="pct"/>
          </w:tcPr>
          <w:p w14:paraId="219ABF6B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plicaţi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cu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caractere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ş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şirur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de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caractere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432" w:type="pct"/>
            <w:vAlign w:val="center"/>
          </w:tcPr>
          <w:p w14:paraId="48AE3E84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5FA13534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4682F145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51E5FF4B" w14:textId="77777777" w:rsidTr="001429D2">
        <w:trPr>
          <w:trHeight w:val="190"/>
        </w:trPr>
        <w:tc>
          <w:tcPr>
            <w:tcW w:w="2788" w:type="pct"/>
          </w:tcPr>
          <w:p w14:paraId="3A16AEDC" w14:textId="77777777" w:rsidR="00682AC4" w:rsidRPr="002C6803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  <w:lang w:val="it-IT"/>
              </w:rPr>
            </w:pPr>
            <w:r w:rsidRPr="002C6803">
              <w:rPr>
                <w:spacing w:val="-3"/>
                <w:sz w:val="18"/>
                <w:szCs w:val="18"/>
                <w:lang w:val="it-IT"/>
              </w:rPr>
              <w:t xml:space="preserve">Aplicaţii cu funcţii definite de utilizator </w:t>
            </w:r>
          </w:p>
        </w:tc>
        <w:tc>
          <w:tcPr>
            <w:tcW w:w="432" w:type="pct"/>
            <w:vAlign w:val="center"/>
          </w:tcPr>
          <w:p w14:paraId="133F0F7B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7541A830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72DE36B7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37944E63" w14:textId="77777777" w:rsidTr="001429D2">
        <w:trPr>
          <w:trHeight w:val="190"/>
        </w:trPr>
        <w:tc>
          <w:tcPr>
            <w:tcW w:w="2788" w:type="pct"/>
          </w:tcPr>
          <w:p w14:paraId="7F7FC0FA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z w:val="18"/>
                <w:szCs w:val="18"/>
              </w:rPr>
              <w:t>Algoritmi</w:t>
            </w:r>
            <w:proofErr w:type="spellEnd"/>
            <w:r w:rsidRPr="00797855">
              <w:rPr>
                <w:sz w:val="18"/>
                <w:szCs w:val="18"/>
              </w:rPr>
              <w:t xml:space="preserve"> de </w:t>
            </w:r>
            <w:proofErr w:type="spellStart"/>
            <w:r w:rsidRPr="00797855">
              <w:rPr>
                <w:sz w:val="18"/>
                <w:szCs w:val="18"/>
              </w:rPr>
              <w:t>sortare</w:t>
            </w:r>
            <w:proofErr w:type="spellEnd"/>
          </w:p>
        </w:tc>
        <w:tc>
          <w:tcPr>
            <w:tcW w:w="432" w:type="pct"/>
            <w:vAlign w:val="center"/>
          </w:tcPr>
          <w:p w14:paraId="631B23C4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2337F43D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34A1A06D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34881701" w14:textId="77777777" w:rsidTr="001429D2">
        <w:trPr>
          <w:trHeight w:val="190"/>
        </w:trPr>
        <w:tc>
          <w:tcPr>
            <w:tcW w:w="2788" w:type="pct"/>
          </w:tcPr>
          <w:p w14:paraId="4F900F2B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 w:rsidRPr="00797855">
              <w:rPr>
                <w:spacing w:val="-3"/>
                <w:sz w:val="18"/>
                <w:szCs w:val="18"/>
              </w:rPr>
              <w:t>Aplicaţii</w:t>
            </w:r>
            <w:proofErr w:type="spellEnd"/>
            <w:r w:rsidRPr="00797855">
              <w:rPr>
                <w:spacing w:val="-3"/>
                <w:sz w:val="18"/>
                <w:szCs w:val="18"/>
              </w:rPr>
              <w:t xml:space="preserve"> cu </w:t>
            </w:r>
            <w:proofErr w:type="spellStart"/>
            <w:r w:rsidRPr="00797855">
              <w:rPr>
                <w:spacing w:val="-3"/>
                <w:sz w:val="18"/>
                <w:szCs w:val="18"/>
              </w:rPr>
              <w:t>fişiere</w:t>
            </w:r>
            <w:proofErr w:type="spellEnd"/>
          </w:p>
        </w:tc>
        <w:tc>
          <w:tcPr>
            <w:tcW w:w="432" w:type="pct"/>
            <w:vAlign w:val="center"/>
          </w:tcPr>
          <w:p w14:paraId="64A2D157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5545E5F3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759371F7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059051B1" w14:textId="77777777" w:rsidTr="001429D2">
        <w:trPr>
          <w:trHeight w:val="190"/>
        </w:trPr>
        <w:tc>
          <w:tcPr>
            <w:tcW w:w="2788" w:type="pct"/>
          </w:tcPr>
          <w:p w14:paraId="63E74805" w14:textId="77777777" w:rsidR="00682AC4" w:rsidRPr="00797855" w:rsidRDefault="00682AC4" w:rsidP="00AD64C1">
            <w:pPr>
              <w:widowControl/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ind w:left="163" w:hanging="142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432" w:type="pct"/>
            <w:vAlign w:val="center"/>
          </w:tcPr>
          <w:p w14:paraId="3AC2CCAC" w14:textId="77777777" w:rsidR="00682AC4" w:rsidRPr="00797855" w:rsidRDefault="00682AC4" w:rsidP="001429D2">
            <w:pPr>
              <w:jc w:val="center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>2</w:t>
            </w:r>
          </w:p>
        </w:tc>
        <w:tc>
          <w:tcPr>
            <w:tcW w:w="864" w:type="pct"/>
            <w:vMerge/>
          </w:tcPr>
          <w:p w14:paraId="5E32A8B1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  <w:tc>
          <w:tcPr>
            <w:tcW w:w="916" w:type="pct"/>
          </w:tcPr>
          <w:p w14:paraId="587E6FB5" w14:textId="77777777" w:rsidR="00682AC4" w:rsidRPr="00797855" w:rsidRDefault="00682AC4" w:rsidP="001429D2">
            <w:pPr>
              <w:rPr>
                <w:sz w:val="18"/>
                <w:szCs w:val="18"/>
              </w:rPr>
            </w:pPr>
          </w:p>
        </w:tc>
      </w:tr>
      <w:tr w:rsidR="00682AC4" w:rsidRPr="00797855" w14:paraId="24C908C9" w14:textId="77777777" w:rsidTr="001429D2">
        <w:tc>
          <w:tcPr>
            <w:tcW w:w="5000" w:type="pct"/>
            <w:gridSpan w:val="4"/>
          </w:tcPr>
          <w:p w14:paraId="0C9AAC1A" w14:textId="77777777" w:rsidR="00682AC4" w:rsidRPr="00797855" w:rsidRDefault="00682AC4" w:rsidP="001429D2">
            <w:pPr>
              <w:rPr>
                <w:sz w:val="18"/>
                <w:szCs w:val="18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682AC4" w:rsidRPr="00797855" w14:paraId="2DF84B39" w14:textId="77777777" w:rsidTr="001429D2">
        <w:tc>
          <w:tcPr>
            <w:tcW w:w="5000" w:type="pct"/>
            <w:gridSpan w:val="4"/>
            <w:vAlign w:val="center"/>
          </w:tcPr>
          <w:p w14:paraId="4F62C85B" w14:textId="77777777" w:rsidR="00682AC4" w:rsidRPr="00797855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 xml:space="preserve">Kris Jamsa, Lars Klander -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Totul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despre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C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și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C++</w:t>
            </w:r>
            <w:r w:rsidRPr="00797855">
              <w:rPr>
                <w:sz w:val="18"/>
                <w:szCs w:val="18"/>
              </w:rPr>
              <w:t xml:space="preserve">, </w:t>
            </w:r>
            <w:proofErr w:type="spellStart"/>
            <w:r w:rsidRPr="00797855">
              <w:rPr>
                <w:sz w:val="18"/>
                <w:szCs w:val="18"/>
              </w:rPr>
              <w:t>Editura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z w:val="18"/>
                <w:szCs w:val="18"/>
              </w:rPr>
              <w:t>Teora</w:t>
            </w:r>
            <w:proofErr w:type="spellEnd"/>
            <w:r w:rsidRPr="00797855">
              <w:rPr>
                <w:sz w:val="18"/>
                <w:szCs w:val="18"/>
              </w:rPr>
              <w:t>, 2013</w:t>
            </w:r>
          </w:p>
          <w:p w14:paraId="1BAD33E3" w14:textId="77777777" w:rsidR="00682AC4" w:rsidRPr="002C6803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Eugen Popescu - </w:t>
            </w:r>
            <w:r w:rsidRPr="002C6803">
              <w:rPr>
                <w:i/>
                <w:iCs/>
                <w:sz w:val="18"/>
                <w:szCs w:val="18"/>
                <w:lang w:val="it-IT"/>
              </w:rPr>
              <w:t>Limbajul C++. Teorie și aplicații. Partea I,</w:t>
            </w:r>
            <w:r w:rsidRPr="002C6803">
              <w:rPr>
                <w:sz w:val="18"/>
                <w:szCs w:val="18"/>
                <w:lang w:val="it-IT"/>
              </w:rPr>
              <w:t xml:space="preserve"> Ediția a II-a, Editura Else, 2019</w:t>
            </w:r>
          </w:p>
          <w:p w14:paraId="5EAC435C" w14:textId="77777777" w:rsidR="00682AC4" w:rsidRPr="00797855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Eugen Popescu, Sofia Vitelaru, Marius Nicoli, Mihaela Grindeanu - </w:t>
            </w:r>
            <w:r w:rsidRPr="002C6803">
              <w:rPr>
                <w:i/>
                <w:iCs/>
                <w:sz w:val="18"/>
                <w:szCs w:val="18"/>
                <w:lang w:val="it-IT"/>
              </w:rPr>
              <w:t xml:space="preserve">Limbajul C++.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Teorie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și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aplicații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. </w:t>
            </w:r>
            <w:proofErr w:type="spellStart"/>
            <w:r w:rsidRPr="00797855">
              <w:rPr>
                <w:i/>
                <w:iCs/>
                <w:sz w:val="18"/>
                <w:szCs w:val="18"/>
              </w:rPr>
              <w:t>Partea</w:t>
            </w:r>
            <w:proofErr w:type="spellEnd"/>
            <w:r w:rsidRPr="00797855">
              <w:rPr>
                <w:i/>
                <w:iCs/>
                <w:sz w:val="18"/>
                <w:szCs w:val="18"/>
              </w:rPr>
              <w:t xml:space="preserve"> a II-a,</w:t>
            </w:r>
            <w:r w:rsidRPr="00797855">
              <w:rPr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z w:val="18"/>
                <w:szCs w:val="18"/>
              </w:rPr>
              <w:t>Editura</w:t>
            </w:r>
            <w:proofErr w:type="spellEnd"/>
            <w:r w:rsidRPr="00797855">
              <w:rPr>
                <w:sz w:val="18"/>
                <w:szCs w:val="18"/>
              </w:rPr>
              <w:t xml:space="preserve"> Else, 2024</w:t>
            </w:r>
          </w:p>
          <w:p w14:paraId="11A10D98" w14:textId="77777777" w:rsidR="00682AC4" w:rsidRPr="002C6803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z w:val="18"/>
                <w:szCs w:val="18"/>
                <w:lang w:val="it-IT"/>
              </w:rPr>
              <w:t xml:space="preserve">Nicolae Constantinescu - </w:t>
            </w:r>
            <w:r w:rsidRPr="002C6803">
              <w:rPr>
                <w:i/>
                <w:sz w:val="18"/>
                <w:szCs w:val="18"/>
                <w:lang w:val="it-IT"/>
              </w:rPr>
              <w:t>Bazele programării procedurale.Limbajul C</w:t>
            </w:r>
            <w:r w:rsidRPr="002C6803">
              <w:rPr>
                <w:sz w:val="18"/>
                <w:szCs w:val="18"/>
                <w:lang w:val="it-IT"/>
              </w:rPr>
              <w:t xml:space="preserve"> (Ediția A IV-A Adăugită Și Revizuită), Editura Universitaria, Craiova, ISBN 978-606-14-1442-0, 2018</w:t>
            </w:r>
          </w:p>
          <w:p w14:paraId="6A934CA5" w14:textId="77777777" w:rsidR="00682AC4" w:rsidRPr="002C6803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  <w:lang w:val="it-IT"/>
              </w:rPr>
            </w:pPr>
            <w:r w:rsidRPr="002C6803">
              <w:rPr>
                <w:spacing w:val="-3"/>
                <w:sz w:val="18"/>
                <w:szCs w:val="18"/>
                <w:lang w:val="it-IT"/>
              </w:rPr>
              <w:t xml:space="preserve">Dan Pracsiu – </w:t>
            </w:r>
            <w:r w:rsidRPr="002C6803">
              <w:rPr>
                <w:i/>
                <w:iCs/>
                <w:spacing w:val="-3"/>
                <w:sz w:val="18"/>
                <w:szCs w:val="18"/>
                <w:lang w:val="it-IT"/>
              </w:rPr>
              <w:t>Probleme de informatică pentru liceu, facultate și interviuri de angajare</w:t>
            </w:r>
            <w:r w:rsidRPr="002C6803">
              <w:rPr>
                <w:spacing w:val="-3"/>
                <w:sz w:val="18"/>
                <w:szCs w:val="18"/>
                <w:lang w:val="it-IT"/>
              </w:rPr>
              <w:t>, Editura Paralela 45, 2021</w:t>
            </w:r>
          </w:p>
          <w:p w14:paraId="2FF03A46" w14:textId="77777777" w:rsidR="00682AC4" w:rsidRPr="00797855" w:rsidRDefault="00682AC4" w:rsidP="00AD64C1">
            <w:pPr>
              <w:pStyle w:val="BodyText"/>
              <w:widowControl/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spacing w:before="0"/>
              <w:ind w:left="340" w:hanging="227"/>
              <w:rPr>
                <w:sz w:val="18"/>
                <w:szCs w:val="18"/>
              </w:rPr>
            </w:pPr>
            <w:r w:rsidRPr="00797855">
              <w:rPr>
                <w:sz w:val="18"/>
                <w:szCs w:val="18"/>
              </w:rPr>
              <w:t xml:space="preserve">Adina </w:t>
            </w:r>
            <w:proofErr w:type="spellStart"/>
            <w:r w:rsidRPr="00797855">
              <w:rPr>
                <w:sz w:val="18"/>
                <w:szCs w:val="18"/>
              </w:rPr>
              <w:t>Bărîlă</w:t>
            </w:r>
            <w:proofErr w:type="spellEnd"/>
            <w:r w:rsidRPr="00797855">
              <w:rPr>
                <w:sz w:val="18"/>
                <w:szCs w:val="18"/>
              </w:rPr>
              <w:t xml:space="preserve"> - </w:t>
            </w:r>
            <w:proofErr w:type="spellStart"/>
            <w:r w:rsidRPr="00797855">
              <w:rPr>
                <w:sz w:val="18"/>
                <w:szCs w:val="18"/>
              </w:rPr>
              <w:t>suporturi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z w:val="18"/>
                <w:szCs w:val="18"/>
              </w:rPr>
              <w:t>electronice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z w:val="18"/>
                <w:szCs w:val="18"/>
              </w:rPr>
              <w:t>pentru</w:t>
            </w:r>
            <w:proofErr w:type="spellEnd"/>
            <w:r w:rsidRPr="00797855">
              <w:rPr>
                <w:sz w:val="18"/>
                <w:szCs w:val="18"/>
              </w:rPr>
              <w:t xml:space="preserve"> curs </w:t>
            </w:r>
            <w:proofErr w:type="spellStart"/>
            <w:r w:rsidRPr="00797855">
              <w:rPr>
                <w:sz w:val="18"/>
                <w:szCs w:val="18"/>
              </w:rPr>
              <w:t>puse</w:t>
            </w:r>
            <w:proofErr w:type="spellEnd"/>
            <w:r w:rsidRPr="00797855">
              <w:rPr>
                <w:sz w:val="18"/>
                <w:szCs w:val="18"/>
              </w:rPr>
              <w:t xml:space="preserve"> la </w:t>
            </w:r>
            <w:proofErr w:type="spellStart"/>
            <w:r w:rsidRPr="00797855">
              <w:rPr>
                <w:sz w:val="18"/>
                <w:szCs w:val="18"/>
              </w:rPr>
              <w:t>dispoziția</w:t>
            </w:r>
            <w:proofErr w:type="spellEnd"/>
            <w:r w:rsidRPr="00797855">
              <w:rPr>
                <w:sz w:val="18"/>
                <w:szCs w:val="18"/>
              </w:rPr>
              <w:t xml:space="preserve"> </w:t>
            </w:r>
            <w:proofErr w:type="spellStart"/>
            <w:r w:rsidRPr="00797855">
              <w:rPr>
                <w:sz w:val="18"/>
                <w:szCs w:val="18"/>
              </w:rPr>
              <w:t>studenților</w:t>
            </w:r>
            <w:proofErr w:type="spellEnd"/>
            <w:r w:rsidRPr="00797855">
              <w:rPr>
                <w:sz w:val="18"/>
                <w:szCs w:val="18"/>
              </w:rPr>
              <w:t xml:space="preserve"> pe Google Classroom - 202</w:t>
            </w:r>
            <w:r>
              <w:rPr>
                <w:sz w:val="18"/>
                <w:szCs w:val="18"/>
              </w:rPr>
              <w:t>5</w:t>
            </w:r>
          </w:p>
        </w:tc>
      </w:tr>
    </w:tbl>
    <w:p w14:paraId="314894F9" w14:textId="77777777" w:rsidR="00682AC4" w:rsidRPr="00675224" w:rsidRDefault="00682AC4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62F6BFC2" w14:textId="72FE436A" w:rsidR="000017E7" w:rsidRPr="00AC2B1C" w:rsidRDefault="000017E7" w:rsidP="00AD64C1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AC2B1C" w:rsidRPr="00675224" w14:paraId="7743F57B" w14:textId="77777777" w:rsidTr="001429D2">
        <w:trPr>
          <w:trHeight w:val="549"/>
        </w:trPr>
        <w:tc>
          <w:tcPr>
            <w:tcW w:w="1490" w:type="dxa"/>
          </w:tcPr>
          <w:p w14:paraId="023DCC7E" w14:textId="77777777" w:rsidR="00AC2B1C" w:rsidRPr="00675224" w:rsidRDefault="00AC2B1C" w:rsidP="001429D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17DAAF87" w14:textId="77777777" w:rsidR="00AC2B1C" w:rsidRPr="00675224" w:rsidRDefault="00AC2B1C" w:rsidP="001429D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3B8C98E6" w14:textId="77777777" w:rsidR="00AC2B1C" w:rsidRPr="00675224" w:rsidRDefault="00AC2B1C" w:rsidP="001429D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1BD28BA5" w14:textId="77777777" w:rsidR="00AC2B1C" w:rsidRPr="00675224" w:rsidRDefault="00AC2B1C" w:rsidP="001429D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AC2B1C" w:rsidRPr="00675224" w14:paraId="150CBBAF" w14:textId="77777777" w:rsidTr="001429D2">
        <w:trPr>
          <w:trHeight w:val="244"/>
        </w:trPr>
        <w:tc>
          <w:tcPr>
            <w:tcW w:w="1490" w:type="dxa"/>
            <w:vAlign w:val="center"/>
          </w:tcPr>
          <w:p w14:paraId="052D66E6" w14:textId="77777777" w:rsidR="00AC2B1C" w:rsidRPr="00675224" w:rsidRDefault="00AC2B1C" w:rsidP="001429D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9D138BB" w14:textId="77777777" w:rsidR="00AC2B1C" w:rsidRPr="008A6146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</w:rPr>
            </w:pPr>
            <w:r w:rsidRPr="008A6146">
              <w:rPr>
                <w:color w:val="000000"/>
                <w:sz w:val="18"/>
                <w:szCs w:val="18"/>
                <w:lang w:val="ro-RO"/>
              </w:rPr>
              <w:t>cunoașterea terminologiei</w:t>
            </w:r>
            <w:r w:rsidRPr="008A6146">
              <w:rPr>
                <w:color w:val="000000"/>
                <w:sz w:val="18"/>
                <w:szCs w:val="18"/>
              </w:rPr>
              <w:t>,</w:t>
            </w:r>
          </w:p>
          <w:p w14:paraId="2A7A3A19" w14:textId="77777777" w:rsidR="00AC2B1C" w:rsidRPr="002C6803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  <w:lang w:val="it-IT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cunoașterea elementelor de bază ale limbajului</w:t>
            </w:r>
          </w:p>
          <w:p w14:paraId="2E139498" w14:textId="77777777" w:rsidR="00AC2B1C" w:rsidRPr="008A6146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</w:rPr>
            </w:pPr>
            <w:proofErr w:type="spellStart"/>
            <w:r w:rsidRPr="008A6146">
              <w:rPr>
                <w:color w:val="000000"/>
                <w:sz w:val="18"/>
                <w:szCs w:val="18"/>
              </w:rPr>
              <w:t>cunoașterea</w:t>
            </w:r>
            <w:proofErr w:type="spellEnd"/>
            <w:r w:rsidRPr="008A6146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6146">
              <w:rPr>
                <w:color w:val="000000"/>
                <w:sz w:val="18"/>
                <w:szCs w:val="18"/>
              </w:rPr>
              <w:t>sintaxei</w:t>
            </w:r>
            <w:proofErr w:type="spellEnd"/>
            <w:r w:rsidRPr="008A6146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6146">
              <w:rPr>
                <w:color w:val="000000"/>
                <w:sz w:val="18"/>
                <w:szCs w:val="18"/>
              </w:rPr>
              <w:t>limbajului</w:t>
            </w:r>
            <w:proofErr w:type="spellEnd"/>
          </w:p>
          <w:p w14:paraId="403857F2" w14:textId="77777777" w:rsidR="00AC2B1C" w:rsidRPr="002C6803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  <w:lang w:val="it-IT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capacitatea de înțelegere a unui algoritm</w:t>
            </w:r>
          </w:p>
          <w:p w14:paraId="4C92B8C1" w14:textId="77777777" w:rsidR="00AC2B1C" w:rsidRPr="002C6803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  <w:lang w:val="it-IT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capacitatea de a urmări secvențe de cod</w:t>
            </w:r>
          </w:p>
          <w:p w14:paraId="33C695C9" w14:textId="77777777" w:rsidR="00AC2B1C" w:rsidRPr="002C6803" w:rsidRDefault="00AC2B1C" w:rsidP="00AD64C1">
            <w:pPr>
              <w:widowControl/>
              <w:numPr>
                <w:ilvl w:val="0"/>
                <w:numId w:val="8"/>
              </w:numPr>
              <w:autoSpaceDE/>
              <w:autoSpaceDN/>
              <w:ind w:left="170" w:hanging="170"/>
              <w:rPr>
                <w:color w:val="000000"/>
                <w:sz w:val="18"/>
                <w:szCs w:val="18"/>
                <w:lang w:val="it-IT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capacitatea de utilizare a algoritmilor prezentați în cadrul cursului</w:t>
            </w:r>
          </w:p>
          <w:p w14:paraId="646D1968" w14:textId="77777777" w:rsidR="00AC2B1C" w:rsidRPr="00675224" w:rsidRDefault="00AC2B1C" w:rsidP="00AD64C1">
            <w:pPr>
              <w:pStyle w:val="TableParagraph"/>
              <w:numPr>
                <w:ilvl w:val="0"/>
                <w:numId w:val="8"/>
              </w:numPr>
              <w:spacing w:line="240" w:lineRule="auto"/>
              <w:ind w:left="170" w:hanging="170"/>
              <w:rPr>
                <w:sz w:val="16"/>
                <w:lang w:val="ro-RO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capacitatea de a elabora și implementa un algoritm pentru rezolvarea unei probleme</w:t>
            </w:r>
          </w:p>
        </w:tc>
        <w:tc>
          <w:tcPr>
            <w:tcW w:w="2405" w:type="dxa"/>
            <w:vAlign w:val="center"/>
          </w:tcPr>
          <w:p w14:paraId="48749F5F" w14:textId="77777777" w:rsidR="00AC2B1C" w:rsidRPr="00675224" w:rsidRDefault="00AC2B1C" w:rsidP="001429D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2C6803">
              <w:rPr>
                <w:color w:val="000000"/>
                <w:sz w:val="18"/>
                <w:szCs w:val="18"/>
                <w:lang w:val="it-IT"/>
              </w:rPr>
              <w:t>evaluare finală:  probă teoretic</w:t>
            </w:r>
            <w:r w:rsidRPr="008A6146">
              <w:rPr>
                <w:color w:val="000000"/>
                <w:sz w:val="18"/>
                <w:szCs w:val="18"/>
                <w:lang w:val="ro-RO"/>
              </w:rPr>
              <w:t xml:space="preserve">ă urmată de </w:t>
            </w:r>
            <w:r w:rsidRPr="002C6803">
              <w:rPr>
                <w:sz w:val="18"/>
                <w:szCs w:val="18"/>
                <w:lang w:val="it-IT"/>
              </w:rPr>
              <w:t>verificarea orală a gradului de îndeplinire a cerințelor în lucrare</w:t>
            </w:r>
          </w:p>
        </w:tc>
        <w:tc>
          <w:tcPr>
            <w:tcW w:w="1558" w:type="dxa"/>
            <w:vAlign w:val="center"/>
          </w:tcPr>
          <w:p w14:paraId="3D12CB44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50%</w:t>
            </w:r>
          </w:p>
        </w:tc>
      </w:tr>
      <w:tr w:rsidR="00AC2B1C" w:rsidRPr="00675224" w14:paraId="33C84526" w14:textId="77777777" w:rsidTr="001429D2">
        <w:trPr>
          <w:trHeight w:val="246"/>
        </w:trPr>
        <w:tc>
          <w:tcPr>
            <w:tcW w:w="1490" w:type="dxa"/>
          </w:tcPr>
          <w:p w14:paraId="2488E318" w14:textId="77777777" w:rsidR="00AC2B1C" w:rsidRPr="00675224" w:rsidRDefault="00AC2B1C" w:rsidP="001429D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27CE43D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</w:tcPr>
          <w:p w14:paraId="7C4CCDCD" w14:textId="77777777" w:rsidR="00AC2B1C" w:rsidRPr="00675224" w:rsidRDefault="00AC2B1C" w:rsidP="001429D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298022EA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AC2B1C" w:rsidRPr="00675224" w14:paraId="40613DA4" w14:textId="77777777" w:rsidTr="001429D2">
        <w:trPr>
          <w:trHeight w:val="430"/>
        </w:trPr>
        <w:tc>
          <w:tcPr>
            <w:tcW w:w="1490" w:type="dxa"/>
            <w:vAlign w:val="center"/>
          </w:tcPr>
          <w:p w14:paraId="251189FD" w14:textId="77777777" w:rsidR="00AC2B1C" w:rsidRPr="00675224" w:rsidRDefault="00AC2B1C" w:rsidP="001429D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CE777D1" w14:textId="77777777" w:rsidR="00AC2B1C" w:rsidRPr="00675224" w:rsidRDefault="00AC2B1C" w:rsidP="001429D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  <w:vAlign w:val="center"/>
          </w:tcPr>
          <w:p w14:paraId="46EC5CA6" w14:textId="77777777" w:rsidR="00AC2B1C" w:rsidRPr="00202353" w:rsidRDefault="00AC2B1C" w:rsidP="00AD64C1">
            <w:pPr>
              <w:pStyle w:val="TableParagraph"/>
              <w:numPr>
                <w:ilvl w:val="0"/>
                <w:numId w:val="8"/>
              </w:numPr>
              <w:spacing w:line="240" w:lineRule="auto"/>
              <w:ind w:left="170" w:hanging="170"/>
              <w:rPr>
                <w:sz w:val="18"/>
                <w:szCs w:val="20"/>
                <w:lang w:val="ro-RO"/>
              </w:rPr>
            </w:pPr>
            <w:r w:rsidRPr="00202353">
              <w:rPr>
                <w:color w:val="000000"/>
                <w:sz w:val="18"/>
                <w:szCs w:val="20"/>
                <w:lang w:val="ro-RO"/>
              </w:rPr>
              <w:t>capacitatea de a realiza aplicații în C/C++ pentru rezolvarea unor probleme</w:t>
            </w:r>
          </w:p>
        </w:tc>
        <w:tc>
          <w:tcPr>
            <w:tcW w:w="2405" w:type="dxa"/>
          </w:tcPr>
          <w:p w14:paraId="74AB3055" w14:textId="77777777" w:rsidR="00AC2B1C" w:rsidRPr="002C6803" w:rsidRDefault="00AC2B1C" w:rsidP="00AD64C1">
            <w:pPr>
              <w:widowControl/>
              <w:numPr>
                <w:ilvl w:val="0"/>
                <w:numId w:val="8"/>
              </w:numPr>
              <w:tabs>
                <w:tab w:val="left" w:pos="173"/>
              </w:tabs>
              <w:autoSpaceDE/>
              <w:autoSpaceDN/>
              <w:ind w:left="170" w:hanging="170"/>
              <w:rPr>
                <w:color w:val="000000"/>
                <w:sz w:val="18"/>
                <w:szCs w:val="18"/>
                <w:lang w:val="it-IT"/>
              </w:rPr>
            </w:pPr>
            <w:r w:rsidRPr="002C6803">
              <w:rPr>
                <w:i/>
                <w:iCs/>
                <w:color w:val="000000"/>
                <w:sz w:val="18"/>
                <w:szCs w:val="18"/>
                <w:lang w:val="it-IT"/>
              </w:rPr>
              <w:t>evaluare continuă</w:t>
            </w:r>
            <w:r w:rsidRPr="002C6803">
              <w:rPr>
                <w:color w:val="000000"/>
                <w:sz w:val="18"/>
                <w:szCs w:val="18"/>
                <w:lang w:val="it-IT"/>
              </w:rPr>
              <w:t xml:space="preserve"> (observație sistematică, verificarea temelor)</w:t>
            </w:r>
          </w:p>
          <w:p w14:paraId="666A1986" w14:textId="77777777" w:rsidR="00AC2B1C" w:rsidRPr="00202353" w:rsidRDefault="00AC2B1C" w:rsidP="00AD64C1">
            <w:pPr>
              <w:widowControl/>
              <w:numPr>
                <w:ilvl w:val="0"/>
                <w:numId w:val="8"/>
              </w:numPr>
              <w:tabs>
                <w:tab w:val="left" w:pos="173"/>
              </w:tabs>
              <w:autoSpaceDE/>
              <w:autoSpaceDN/>
              <w:ind w:left="170" w:hanging="170"/>
              <w:rPr>
                <w:color w:val="000000"/>
                <w:sz w:val="18"/>
                <w:szCs w:val="18"/>
              </w:rPr>
            </w:pPr>
            <w:proofErr w:type="spellStart"/>
            <w:r w:rsidRPr="00202353">
              <w:rPr>
                <w:i/>
                <w:iCs/>
                <w:color w:val="000000"/>
                <w:sz w:val="18"/>
                <w:szCs w:val="18"/>
              </w:rPr>
              <w:t>evaluare</w:t>
            </w:r>
            <w:proofErr w:type="spellEnd"/>
            <w:r w:rsidRPr="00202353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02353">
              <w:rPr>
                <w:i/>
                <w:iCs/>
                <w:color w:val="000000"/>
                <w:sz w:val="18"/>
                <w:szCs w:val="18"/>
              </w:rPr>
              <w:t>sumativă</w:t>
            </w:r>
            <w:proofErr w:type="spellEnd"/>
            <w:r w:rsidRPr="00202353">
              <w:rPr>
                <w:color w:val="000000"/>
                <w:sz w:val="18"/>
                <w:szCs w:val="18"/>
              </w:rPr>
              <w:t xml:space="preserve"> (</w:t>
            </w:r>
            <w:r w:rsidRPr="00202353">
              <w:rPr>
                <w:color w:val="000000"/>
                <w:sz w:val="18"/>
                <w:szCs w:val="20"/>
                <w:lang w:val="ro-RO"/>
              </w:rPr>
              <w:t xml:space="preserve">probă practică </w:t>
            </w:r>
            <w:proofErr w:type="gramStart"/>
            <w:r w:rsidRPr="00202353">
              <w:rPr>
                <w:color w:val="000000"/>
                <w:sz w:val="18"/>
                <w:szCs w:val="20"/>
                <w:lang w:val="ro-RO"/>
              </w:rPr>
              <w:t>-  realizarea</w:t>
            </w:r>
            <w:proofErr w:type="gramEnd"/>
            <w:r w:rsidRPr="00202353">
              <w:rPr>
                <w:color w:val="000000"/>
                <w:sz w:val="18"/>
                <w:szCs w:val="20"/>
                <w:lang w:val="ro-RO"/>
              </w:rPr>
              <w:t xml:space="preserve"> unui program </w:t>
            </w:r>
            <w:proofErr w:type="spellStart"/>
            <w:r w:rsidRPr="00202353">
              <w:rPr>
                <w:color w:val="000000"/>
                <w:sz w:val="18"/>
                <w:szCs w:val="20"/>
                <w:lang w:val="ro-RO"/>
              </w:rPr>
              <w:t>funcţional</w:t>
            </w:r>
            <w:proofErr w:type="spellEnd"/>
            <w:r w:rsidRPr="00202353">
              <w:rPr>
                <w:color w:val="000000"/>
                <w:sz w:val="18"/>
                <w:szCs w:val="20"/>
                <w:lang w:val="ro-RO"/>
              </w:rPr>
              <w:t xml:space="preserve"> pe calculator</w:t>
            </w:r>
            <w:r w:rsidRPr="00202353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558" w:type="dxa"/>
            <w:vAlign w:val="center"/>
          </w:tcPr>
          <w:p w14:paraId="0F621235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0%</w:t>
            </w:r>
          </w:p>
        </w:tc>
      </w:tr>
      <w:tr w:rsidR="00AC2B1C" w:rsidRPr="00675224" w14:paraId="5B3D8E82" w14:textId="77777777" w:rsidTr="001429D2">
        <w:trPr>
          <w:trHeight w:val="248"/>
        </w:trPr>
        <w:tc>
          <w:tcPr>
            <w:tcW w:w="1490" w:type="dxa"/>
          </w:tcPr>
          <w:p w14:paraId="6D8693DE" w14:textId="77777777" w:rsidR="00AC2B1C" w:rsidRPr="00675224" w:rsidRDefault="00AC2B1C" w:rsidP="001429D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5EE39CF0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08959A" w14:textId="77777777" w:rsidR="00AC2B1C" w:rsidRPr="00675224" w:rsidRDefault="00AC2B1C" w:rsidP="001429D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2D601CCC" w14:textId="77777777" w:rsidR="00AC2B1C" w:rsidRPr="00675224" w:rsidRDefault="00AC2B1C" w:rsidP="001429D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94E7726" w14:textId="77777777" w:rsidR="00AC2B1C" w:rsidRPr="00675224" w:rsidRDefault="00AC2B1C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AD7E30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AA716B" w:rsidRPr="00AD7E30" w14:paraId="72397C28" w14:textId="77777777" w:rsidTr="00AA716B">
        <w:tc>
          <w:tcPr>
            <w:tcW w:w="955" w:type="pct"/>
            <w:vAlign w:val="center"/>
          </w:tcPr>
          <w:p w14:paraId="0FA547ED" w14:textId="34849FCE" w:rsidR="00AA716B" w:rsidRPr="00520F16" w:rsidRDefault="00AA716B" w:rsidP="00AA7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F2254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1D76B1B8" w14:textId="77777777" w:rsidR="00AA716B" w:rsidRDefault="00AA716B" w:rsidP="00AA716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D8C92F1" w14:textId="77777777" w:rsidR="00AA716B" w:rsidRDefault="00AA716B" w:rsidP="00AA7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.l.dr.inf. Adina-Luminița BĂRÎLĂ</w:t>
            </w:r>
          </w:p>
          <w:p w14:paraId="52C50FAF" w14:textId="77777777" w:rsidR="00AA716B" w:rsidRPr="00520F16" w:rsidRDefault="00AA716B" w:rsidP="00AA716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</w:tcPr>
          <w:p w14:paraId="44EE231C" w14:textId="77777777" w:rsidR="00AA716B" w:rsidRDefault="00AA716B" w:rsidP="00AA7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6CF79C71" w14:textId="7EC5B0E0" w:rsidR="00AA716B" w:rsidRPr="00520F16" w:rsidRDefault="00AA716B" w:rsidP="00AA7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>
              <w:rPr>
                <w:sz w:val="18"/>
                <w:szCs w:val="18"/>
                <w:lang w:val="ro-RO"/>
              </w:rPr>
              <w:t>ș,l,dr,ing</w:t>
            </w:r>
            <w:proofErr w:type="spellEnd"/>
            <w:r>
              <w:rPr>
                <w:sz w:val="18"/>
                <w:szCs w:val="18"/>
                <w:lang w:val="ro-RO"/>
              </w:rPr>
              <w:t>. Elisabeta ZAGAN</w: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D7E30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AD7E30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520F16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AD7E30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520F16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283770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520F16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 xml:space="preserve">Prof. dr. ing. </w:t>
            </w:r>
            <w:proofErr w:type="spellStart"/>
            <w:r w:rsidRPr="00520F16">
              <w:rPr>
                <w:sz w:val="18"/>
                <w:szCs w:val="18"/>
                <w:lang w:val="ro-RO"/>
              </w:rPr>
              <w:t>Laurentiu</w:t>
            </w:r>
            <w:proofErr w:type="spellEnd"/>
            <w:r w:rsidRPr="00520F16">
              <w:rPr>
                <w:sz w:val="18"/>
                <w:szCs w:val="18"/>
                <w:lang w:val="ro-RO"/>
              </w:rPr>
              <w:t>- Dan MILICI</w:t>
            </w:r>
          </w:p>
          <w:p w14:paraId="43B0F1B3" w14:textId="0C6242E1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1BB07160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AA716B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160F8" w14:textId="77777777" w:rsidR="00E6288A" w:rsidRDefault="00E6288A">
      <w:r>
        <w:separator/>
      </w:r>
    </w:p>
  </w:endnote>
  <w:endnote w:type="continuationSeparator" w:id="0">
    <w:p w14:paraId="4270285B" w14:textId="77777777" w:rsidR="00E6288A" w:rsidRDefault="00E62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1370A83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fldSimple w:instr=" NUMPAGES   \* MERGEFORMAT ">
                            <w:r w:rsidR="00285C7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1370A83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fldSimple w:instr=" NUMPAGES   \* MERGEFORMAT ">
                      <w:r w:rsidR="00285C7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7D34BD06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</w:t>
    </w:r>
    <w:r w:rsidR="00AA716B">
      <w:rPr>
        <w:sz w:val="22"/>
        <w:szCs w:val="22"/>
        <w:lang w:val="ro-RO"/>
      </w:rPr>
      <w:fldChar w:fldCharType="begin"/>
    </w:r>
    <w:r w:rsidR="00AA716B">
      <w:rPr>
        <w:sz w:val="22"/>
        <w:szCs w:val="22"/>
        <w:lang w:val="ro-RO"/>
      </w:rPr>
      <w:instrText xml:space="preserve"> NUMPAGES   \* MERGEFORMAT </w:instrText>
    </w:r>
    <w:r w:rsidR="00AA716B">
      <w:rPr>
        <w:sz w:val="22"/>
        <w:szCs w:val="22"/>
        <w:lang w:val="ro-RO"/>
      </w:rPr>
      <w:fldChar w:fldCharType="separate"/>
    </w:r>
    <w:r w:rsidR="00AA716B">
      <w:rPr>
        <w:noProof/>
        <w:sz w:val="22"/>
        <w:szCs w:val="22"/>
        <w:lang w:val="ro-RO"/>
      </w:rPr>
      <w:t>4</w:t>
    </w:r>
    <w:r w:rsidR="00AA716B">
      <w:rPr>
        <w:sz w:val="22"/>
        <w:szCs w:val="22"/>
        <w:lang w:val="ro-R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28ADC" w14:textId="77777777" w:rsidR="00E6288A" w:rsidRDefault="00E6288A">
      <w:r>
        <w:separator/>
      </w:r>
    </w:p>
  </w:footnote>
  <w:footnote w:type="continuationSeparator" w:id="0">
    <w:p w14:paraId="748DE091" w14:textId="77777777" w:rsidR="00E6288A" w:rsidRDefault="00E62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AE70FA"/>
    <w:multiLevelType w:val="multilevel"/>
    <w:tmpl w:val="30A6AF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231060C6"/>
    <w:multiLevelType w:val="hybridMultilevel"/>
    <w:tmpl w:val="B3DED5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912D7"/>
    <w:multiLevelType w:val="hybridMultilevel"/>
    <w:tmpl w:val="F2AE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62C3F"/>
    <w:multiLevelType w:val="hybridMultilevel"/>
    <w:tmpl w:val="BD02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F26F1"/>
    <w:multiLevelType w:val="hybridMultilevel"/>
    <w:tmpl w:val="45D0D2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4430B"/>
    <w:multiLevelType w:val="hybridMultilevel"/>
    <w:tmpl w:val="7722B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B32E14"/>
    <w:multiLevelType w:val="hybridMultilevel"/>
    <w:tmpl w:val="CF0C9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8" w15:restartNumberingAfterBreak="0">
    <w:nsid w:val="6FCC2CC2"/>
    <w:multiLevelType w:val="hybridMultilevel"/>
    <w:tmpl w:val="759EC61A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7671A"/>
    <w:multiLevelType w:val="multilevel"/>
    <w:tmpl w:val="6AA00A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A2D563E"/>
    <w:multiLevelType w:val="multilevel"/>
    <w:tmpl w:val="2720803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83211857">
    <w:abstractNumId w:val="7"/>
  </w:num>
  <w:num w:numId="2" w16cid:durableId="38166294">
    <w:abstractNumId w:val="9"/>
  </w:num>
  <w:num w:numId="3" w16cid:durableId="411008143">
    <w:abstractNumId w:val="10"/>
  </w:num>
  <w:num w:numId="4" w16cid:durableId="397559452">
    <w:abstractNumId w:val="0"/>
  </w:num>
  <w:num w:numId="5" w16cid:durableId="1232929397">
    <w:abstractNumId w:val="6"/>
  </w:num>
  <w:num w:numId="6" w16cid:durableId="212664381">
    <w:abstractNumId w:val="4"/>
  </w:num>
  <w:num w:numId="7" w16cid:durableId="1319189153">
    <w:abstractNumId w:val="1"/>
  </w:num>
  <w:num w:numId="8" w16cid:durableId="2072733449">
    <w:abstractNumId w:val="8"/>
  </w:num>
  <w:num w:numId="9" w16cid:durableId="461927167">
    <w:abstractNumId w:val="2"/>
  </w:num>
  <w:num w:numId="10" w16cid:durableId="1768504482">
    <w:abstractNumId w:val="3"/>
  </w:num>
  <w:num w:numId="11" w16cid:durableId="152726260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5ED7"/>
    <w:rsid w:val="00280BD8"/>
    <w:rsid w:val="0028170C"/>
    <w:rsid w:val="00283163"/>
    <w:rsid w:val="00283770"/>
    <w:rsid w:val="00285C76"/>
    <w:rsid w:val="002A42FA"/>
    <w:rsid w:val="002B152B"/>
    <w:rsid w:val="002C0163"/>
    <w:rsid w:val="002C04B4"/>
    <w:rsid w:val="002C1192"/>
    <w:rsid w:val="002C2B34"/>
    <w:rsid w:val="002C62A9"/>
    <w:rsid w:val="002C62DD"/>
    <w:rsid w:val="002C6803"/>
    <w:rsid w:val="002D194A"/>
    <w:rsid w:val="002E33F1"/>
    <w:rsid w:val="002E5FC5"/>
    <w:rsid w:val="002E6869"/>
    <w:rsid w:val="002E7099"/>
    <w:rsid w:val="00300F1A"/>
    <w:rsid w:val="003015B5"/>
    <w:rsid w:val="00312769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1EB9"/>
    <w:rsid w:val="003A525B"/>
    <w:rsid w:val="003A676C"/>
    <w:rsid w:val="003C24E9"/>
    <w:rsid w:val="003C3A31"/>
    <w:rsid w:val="003C726C"/>
    <w:rsid w:val="003C751A"/>
    <w:rsid w:val="003E0852"/>
    <w:rsid w:val="003E4808"/>
    <w:rsid w:val="00420245"/>
    <w:rsid w:val="00421A46"/>
    <w:rsid w:val="00431FA2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7240"/>
    <w:rsid w:val="004807D5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B54"/>
    <w:rsid w:val="004B3B9E"/>
    <w:rsid w:val="004B5CCE"/>
    <w:rsid w:val="004B7DA1"/>
    <w:rsid w:val="004D0F3D"/>
    <w:rsid w:val="004D35BC"/>
    <w:rsid w:val="004E28E8"/>
    <w:rsid w:val="004F1C38"/>
    <w:rsid w:val="00511B53"/>
    <w:rsid w:val="00512C6C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03BA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70DC"/>
    <w:rsid w:val="005A54E5"/>
    <w:rsid w:val="005A6E28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468F4"/>
    <w:rsid w:val="00647D4A"/>
    <w:rsid w:val="00650950"/>
    <w:rsid w:val="00652248"/>
    <w:rsid w:val="006522FE"/>
    <w:rsid w:val="00652D40"/>
    <w:rsid w:val="00656F3E"/>
    <w:rsid w:val="00666EF4"/>
    <w:rsid w:val="00674EF6"/>
    <w:rsid w:val="006767E6"/>
    <w:rsid w:val="00676B9C"/>
    <w:rsid w:val="00682AC4"/>
    <w:rsid w:val="00682CB1"/>
    <w:rsid w:val="00685555"/>
    <w:rsid w:val="00686803"/>
    <w:rsid w:val="00686D3D"/>
    <w:rsid w:val="006904B6"/>
    <w:rsid w:val="0069308E"/>
    <w:rsid w:val="006C0A05"/>
    <w:rsid w:val="006C6D68"/>
    <w:rsid w:val="006C7CAF"/>
    <w:rsid w:val="006C7DCC"/>
    <w:rsid w:val="006C7F73"/>
    <w:rsid w:val="006D0CF9"/>
    <w:rsid w:val="006D3A99"/>
    <w:rsid w:val="006F2254"/>
    <w:rsid w:val="006F6966"/>
    <w:rsid w:val="00711846"/>
    <w:rsid w:val="00713207"/>
    <w:rsid w:val="00715EB3"/>
    <w:rsid w:val="00722479"/>
    <w:rsid w:val="0072252A"/>
    <w:rsid w:val="007308C5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B155F"/>
    <w:rsid w:val="007B2337"/>
    <w:rsid w:val="007B2519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A2137"/>
    <w:rsid w:val="008B2944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4B9A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6EBF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A716B"/>
    <w:rsid w:val="00AB0881"/>
    <w:rsid w:val="00AB55F8"/>
    <w:rsid w:val="00AC1615"/>
    <w:rsid w:val="00AC2B1C"/>
    <w:rsid w:val="00AC4341"/>
    <w:rsid w:val="00AC4E96"/>
    <w:rsid w:val="00AC5D9C"/>
    <w:rsid w:val="00AD3189"/>
    <w:rsid w:val="00AD4BFC"/>
    <w:rsid w:val="00AD64C1"/>
    <w:rsid w:val="00AD7E30"/>
    <w:rsid w:val="00AF2657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2F5"/>
    <w:rsid w:val="00B67725"/>
    <w:rsid w:val="00B7156C"/>
    <w:rsid w:val="00B71601"/>
    <w:rsid w:val="00B749DA"/>
    <w:rsid w:val="00B7735B"/>
    <w:rsid w:val="00B900CA"/>
    <w:rsid w:val="00B944E7"/>
    <w:rsid w:val="00BB347E"/>
    <w:rsid w:val="00BC2D30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86B04"/>
    <w:rsid w:val="00C90903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88A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0987"/>
    <w:rsid w:val="00F90A06"/>
    <w:rsid w:val="00F945D9"/>
    <w:rsid w:val="00F949FB"/>
    <w:rsid w:val="00F956D7"/>
    <w:rsid w:val="00FB3EAE"/>
    <w:rsid w:val="00FB4F98"/>
    <w:rsid w:val="00FC1C39"/>
    <w:rsid w:val="00FC4C5C"/>
    <w:rsid w:val="00FC4DD0"/>
    <w:rsid w:val="00FC4FE2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0F3ACE5A-8257-452D-A8B6-DAFAF4C0B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229</Words>
  <Characters>701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cp:lastModifiedBy>Olariu Elena-Daniela</cp:lastModifiedBy>
  <cp:revision>15</cp:revision>
  <dcterms:created xsi:type="dcterms:W3CDTF">2025-09-29T17:02:00Z</dcterms:created>
  <dcterms:modified xsi:type="dcterms:W3CDTF">2025-11-1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